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-1102"/>
        <w:tblW w:w="10530" w:type="dxa"/>
        <w:tblBorders>
          <w:top w:val="thinThickSmallGap" w:sz="24" w:space="0" w:color="auto"/>
          <w:bottom w:val="thickThinSmallGap" w:sz="24" w:space="0" w:color="auto"/>
        </w:tblBorders>
        <w:tblLook w:val="01E0" w:firstRow="1" w:lastRow="1" w:firstColumn="1" w:lastColumn="1" w:noHBand="0" w:noVBand="0"/>
      </w:tblPr>
      <w:tblGrid>
        <w:gridCol w:w="10535"/>
        <w:gridCol w:w="6"/>
        <w:gridCol w:w="6"/>
      </w:tblGrid>
      <w:tr w:rsidR="00E33D6D" w14:paraId="62977F79" w14:textId="77777777" w:rsidTr="00DE58D4">
        <w:trPr>
          <w:trHeight w:val="1530"/>
        </w:trPr>
        <w:tc>
          <w:tcPr>
            <w:tcW w:w="4494" w:type="dxa"/>
            <w:tcBorders>
              <w:top w:val="thinThickSmallGap" w:sz="24" w:space="0" w:color="auto"/>
              <w:left w:val="nil"/>
              <w:bottom w:val="thickThinSmallGap" w:sz="2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pPr w:leftFromText="180" w:rightFromText="180" w:horzAnchor="margin" w:tblpXSpec="center" w:tblpY="-1102"/>
              <w:tblW w:w="1053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4494"/>
              <w:gridCol w:w="1356"/>
              <w:gridCol w:w="4680"/>
            </w:tblGrid>
            <w:tr w:rsidR="00E33D6D" w14:paraId="315E757A" w14:textId="77777777" w:rsidTr="00E33D6D">
              <w:trPr>
                <w:trHeight w:val="1530"/>
              </w:trPr>
              <w:tc>
                <w:tcPr>
                  <w:tcW w:w="4494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AEC934C" w14:textId="77777777" w:rsidR="00E33D6D" w:rsidRDefault="00E33D6D" w:rsidP="00DE58D4">
                  <w:pPr>
                    <w:pStyle w:val="Default"/>
                    <w:spacing w:line="18" w:lineRule="atLeast"/>
                    <w:rPr>
                      <w:b/>
                      <w:bCs/>
                      <w:color w:val="auto"/>
                      <w:sz w:val="16"/>
                      <w:szCs w:val="16"/>
                    </w:rPr>
                  </w:pPr>
                </w:p>
                <w:p w14:paraId="30DB753F" w14:textId="77777777" w:rsidR="00E33D6D" w:rsidRDefault="00E33D6D" w:rsidP="00DE58D4">
                  <w:pPr>
                    <w:pStyle w:val="Default"/>
                    <w:spacing w:line="18" w:lineRule="atLeast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</w:rPr>
                    <w:t>Kingdom of Saudi Arabia</w:t>
                  </w:r>
                </w:p>
                <w:p w14:paraId="6E2DB2EC" w14:textId="77777777" w:rsidR="00E33D6D" w:rsidRDefault="00E33D6D" w:rsidP="00DE58D4">
                  <w:pPr>
                    <w:pStyle w:val="Default"/>
                    <w:spacing w:line="18" w:lineRule="atLeast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</w:rPr>
                    <w:t>Ministry of Education</w:t>
                  </w:r>
                </w:p>
                <w:p w14:paraId="6A35FB0C" w14:textId="77777777" w:rsidR="00E33D6D" w:rsidRDefault="00E33D6D" w:rsidP="00DE58D4">
                  <w:pPr>
                    <w:pStyle w:val="Default"/>
                    <w:spacing w:line="18" w:lineRule="atLeast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</w:rPr>
                    <w:t>University of Jeddah</w:t>
                  </w:r>
                </w:p>
                <w:p w14:paraId="33ECEA2E" w14:textId="77777777" w:rsidR="00E33D6D" w:rsidRDefault="00E33D6D" w:rsidP="00DE58D4">
                  <w:pPr>
                    <w:pStyle w:val="Default"/>
                    <w:spacing w:line="18" w:lineRule="atLeast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</w:rPr>
                    <w:t>College of Science and Computer Engineering</w:t>
                  </w:r>
                </w:p>
              </w:tc>
              <w:tc>
                <w:tcPr>
                  <w:tcW w:w="1356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22E0B2FD" w14:textId="77777777" w:rsidR="00E33D6D" w:rsidRDefault="00E33D6D" w:rsidP="00DE58D4">
                  <w:pPr>
                    <w:spacing w:line="18" w:lineRule="atLeast"/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69022D8E" wp14:editId="139A904F">
                        <wp:extent cx="733425" cy="742950"/>
                        <wp:effectExtent l="0" t="0" r="9525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33425" cy="7429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68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213F6A4E" w14:textId="77777777" w:rsidR="00E33D6D" w:rsidRDefault="00E33D6D" w:rsidP="00DE58D4">
                  <w:pP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hint="cs"/>
                      <w:b/>
                      <w:bCs/>
                      <w:sz w:val="20"/>
                      <w:szCs w:val="20"/>
                      <w:rtl/>
                    </w:rPr>
                    <w:t>المملكة العربية السعودية</w:t>
                  </w:r>
                </w:p>
                <w:p w14:paraId="18DDF660" w14:textId="77777777" w:rsidR="00E33D6D" w:rsidRDefault="00E33D6D" w:rsidP="00DE58D4">
                  <w:pPr>
                    <w:jc w:val="center"/>
                    <w:rPr>
                      <w:b/>
                      <w:bCs/>
                      <w:sz w:val="20"/>
                      <w:szCs w:val="20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0"/>
                      <w:szCs w:val="20"/>
                      <w:rtl/>
                    </w:rPr>
                    <w:t xml:space="preserve">وزارة التعليم </w:t>
                  </w:r>
                </w:p>
                <w:p w14:paraId="164171A8" w14:textId="77777777" w:rsidR="00E33D6D" w:rsidRDefault="00E33D6D" w:rsidP="00DE58D4">
                  <w:pPr>
                    <w:jc w:val="center"/>
                    <w:rPr>
                      <w:b/>
                      <w:bCs/>
                      <w:sz w:val="20"/>
                      <w:szCs w:val="20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0"/>
                      <w:szCs w:val="20"/>
                      <w:rtl/>
                    </w:rPr>
                    <w:t>جامعة جدّة</w:t>
                  </w:r>
                </w:p>
                <w:p w14:paraId="67B1F705" w14:textId="77777777" w:rsidR="00E33D6D" w:rsidRPr="002F529C" w:rsidRDefault="00E33D6D" w:rsidP="00DE58D4">
                  <w:pPr>
                    <w:jc w:val="center"/>
                    <w:rPr>
                      <w:b/>
                      <w:bCs/>
                      <w:sz w:val="20"/>
                      <w:szCs w:val="20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0"/>
                      <w:szCs w:val="20"/>
                      <w:rtl/>
                    </w:rPr>
                    <w:t xml:space="preserve">  كلية علوم و هندسة الحاسب</w:t>
                  </w:r>
                </w:p>
              </w:tc>
            </w:tr>
          </w:tbl>
          <w:p w14:paraId="0FCD8A10" w14:textId="77777777" w:rsidR="00E33D6D" w:rsidRDefault="00E33D6D" w:rsidP="00DE58D4">
            <w:pPr>
              <w:pStyle w:val="Default"/>
              <w:spacing w:line="18" w:lineRule="atLeast"/>
              <w:jc w:val="center"/>
              <w:rPr>
                <w:b/>
                <w:bCs/>
                <w:color w:val="auto"/>
                <w:sz w:val="18"/>
                <w:szCs w:val="18"/>
                <w:rtl/>
              </w:rPr>
            </w:pPr>
          </w:p>
        </w:tc>
        <w:tc>
          <w:tcPr>
            <w:tcW w:w="1356" w:type="dxa"/>
            <w:tcBorders>
              <w:top w:val="thinThickSmallGap" w:sz="24" w:space="0" w:color="auto"/>
              <w:left w:val="nil"/>
              <w:bottom w:val="thickThinSmallGap" w:sz="2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638E4" w14:textId="77777777" w:rsidR="00E33D6D" w:rsidRDefault="00E33D6D" w:rsidP="00DE58D4">
            <w:pPr>
              <w:spacing w:line="18" w:lineRule="atLeast"/>
              <w:jc w:val="center"/>
            </w:pPr>
          </w:p>
        </w:tc>
        <w:tc>
          <w:tcPr>
            <w:tcW w:w="4680" w:type="dxa"/>
            <w:tcBorders>
              <w:top w:val="thinThickSmallGap" w:sz="24" w:space="0" w:color="auto"/>
              <w:left w:val="nil"/>
              <w:bottom w:val="thickThinSmallGap" w:sz="2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15BB1" w14:textId="77777777" w:rsidR="00E33D6D" w:rsidRDefault="00E33D6D" w:rsidP="00DE58D4">
            <w:pPr>
              <w:jc w:val="center"/>
              <w:rPr>
                <w:b/>
                <w:bCs/>
              </w:rPr>
            </w:pPr>
          </w:p>
        </w:tc>
      </w:tr>
    </w:tbl>
    <w:p w14:paraId="12B0279E" w14:textId="77777777" w:rsidR="00E33D6D" w:rsidRDefault="00E33D6D" w:rsidP="008F0498">
      <w:pPr>
        <w:jc w:val="center"/>
        <w:rPr>
          <w:b/>
          <w:sz w:val="36"/>
          <w:szCs w:val="36"/>
        </w:rPr>
      </w:pPr>
    </w:p>
    <w:p w14:paraId="4D4736A6" w14:textId="02F0A9F4" w:rsidR="009A3F36" w:rsidRDefault="008F0498" w:rsidP="009A3F36">
      <w:pPr>
        <w:jc w:val="center"/>
        <w:rPr>
          <w:b/>
          <w:sz w:val="28"/>
          <w:szCs w:val="36"/>
        </w:rPr>
      </w:pPr>
      <w:r w:rsidRPr="004346C3">
        <w:rPr>
          <w:b/>
          <w:sz w:val="28"/>
          <w:szCs w:val="36"/>
        </w:rPr>
        <w:t>C</w:t>
      </w:r>
      <w:r w:rsidR="00B151E4">
        <w:rPr>
          <w:b/>
          <w:sz w:val="28"/>
          <w:szCs w:val="36"/>
        </w:rPr>
        <w:t>C</w:t>
      </w:r>
      <w:r w:rsidRPr="004346C3">
        <w:rPr>
          <w:b/>
          <w:sz w:val="28"/>
          <w:szCs w:val="36"/>
        </w:rPr>
        <w:t>C</w:t>
      </w:r>
      <w:r w:rsidR="009926A1">
        <w:rPr>
          <w:b/>
          <w:sz w:val="28"/>
          <w:szCs w:val="36"/>
        </w:rPr>
        <w:t>S</w:t>
      </w:r>
      <w:r w:rsidRPr="004346C3">
        <w:rPr>
          <w:b/>
          <w:sz w:val="28"/>
          <w:szCs w:val="36"/>
        </w:rPr>
        <w:t xml:space="preserve"> </w:t>
      </w:r>
      <w:r w:rsidR="009A3F36">
        <w:rPr>
          <w:b/>
          <w:sz w:val="28"/>
          <w:szCs w:val="36"/>
        </w:rPr>
        <w:t>314</w:t>
      </w:r>
      <w:r w:rsidRPr="004346C3">
        <w:rPr>
          <w:b/>
          <w:sz w:val="28"/>
          <w:szCs w:val="36"/>
        </w:rPr>
        <w:t xml:space="preserve"> </w:t>
      </w:r>
      <w:r w:rsidR="00FF590B">
        <w:rPr>
          <w:b/>
          <w:sz w:val="28"/>
          <w:szCs w:val="36"/>
        </w:rPr>
        <w:t>–</w:t>
      </w:r>
      <w:r w:rsidRPr="004346C3">
        <w:rPr>
          <w:b/>
          <w:sz w:val="28"/>
          <w:szCs w:val="36"/>
        </w:rPr>
        <w:t xml:space="preserve"> </w:t>
      </w:r>
      <w:r w:rsidR="009A3F36">
        <w:rPr>
          <w:b/>
          <w:sz w:val="28"/>
          <w:szCs w:val="36"/>
        </w:rPr>
        <w:t>Design and Analysis of Algorithms</w:t>
      </w:r>
    </w:p>
    <w:p w14:paraId="5F319BA5" w14:textId="0D2CF2AB" w:rsidR="009A3F36" w:rsidRDefault="009A3F36" w:rsidP="009A3F36">
      <w:pPr>
        <w:jc w:val="center"/>
        <w:rPr>
          <w:b/>
          <w:sz w:val="28"/>
          <w:szCs w:val="36"/>
        </w:rPr>
      </w:pPr>
    </w:p>
    <w:p w14:paraId="3F07F4BA" w14:textId="2B2D2323" w:rsidR="009A3F36" w:rsidRPr="009A3F36" w:rsidRDefault="009A3F36" w:rsidP="009A3F36">
      <w:pPr>
        <w:jc w:val="center"/>
        <w:rPr>
          <w:b/>
          <w:sz w:val="48"/>
          <w:szCs w:val="48"/>
        </w:rPr>
      </w:pPr>
      <w:r w:rsidRPr="009A3F36">
        <w:rPr>
          <w:b/>
          <w:sz w:val="48"/>
          <w:szCs w:val="48"/>
        </w:rPr>
        <w:t xml:space="preserve">LAB </w:t>
      </w:r>
      <w:r w:rsidR="004E5232">
        <w:rPr>
          <w:b/>
          <w:sz w:val="48"/>
          <w:szCs w:val="48"/>
        </w:rPr>
        <w:t>4</w:t>
      </w:r>
    </w:p>
    <w:p w14:paraId="106648EA" w14:textId="2F44547F" w:rsidR="009A3F36" w:rsidRDefault="009A3F36" w:rsidP="009A3F36">
      <w:pPr>
        <w:jc w:val="center"/>
        <w:rPr>
          <w:b/>
          <w:sz w:val="28"/>
          <w:szCs w:val="36"/>
        </w:rPr>
      </w:pPr>
    </w:p>
    <w:p w14:paraId="304750C8" w14:textId="77777777" w:rsidR="009A3F36" w:rsidRDefault="009A3F36" w:rsidP="009A3F36">
      <w:pPr>
        <w:rPr>
          <w:rFonts w:eastAsia="Malgun Gothic"/>
          <w:b/>
          <w:sz w:val="28"/>
          <w:szCs w:val="36"/>
          <w:lang w:eastAsia="ko-KR"/>
        </w:rPr>
      </w:pPr>
    </w:p>
    <w:p w14:paraId="6B6A4634" w14:textId="441C0336" w:rsidR="009A3F36" w:rsidRDefault="009A3F36" w:rsidP="009A3F36">
      <w:pPr>
        <w:spacing w:line="360" w:lineRule="auto"/>
        <w:rPr>
          <w:rFonts w:eastAsia="Malgun Gothic"/>
          <w:b/>
          <w:sz w:val="28"/>
          <w:szCs w:val="36"/>
          <w:lang w:eastAsia="ko-KR"/>
        </w:rPr>
      </w:pPr>
      <w:r>
        <w:rPr>
          <w:rFonts w:eastAsia="Malgun Gothic" w:hint="eastAsia"/>
          <w:b/>
          <w:sz w:val="28"/>
          <w:szCs w:val="36"/>
          <w:lang w:eastAsia="ko-KR"/>
        </w:rPr>
        <w:t>T</w:t>
      </w:r>
      <w:r>
        <w:rPr>
          <w:rFonts w:eastAsia="Malgun Gothic"/>
          <w:b/>
          <w:sz w:val="28"/>
          <w:szCs w:val="36"/>
          <w:lang w:eastAsia="ko-KR"/>
        </w:rPr>
        <w:t>opic</w:t>
      </w:r>
      <w:r w:rsidR="00BA7BA8">
        <w:rPr>
          <w:rFonts w:eastAsia="Malgun Gothic"/>
          <w:b/>
          <w:sz w:val="28"/>
          <w:szCs w:val="36"/>
          <w:lang w:eastAsia="ko-KR"/>
        </w:rPr>
        <w:t>s</w:t>
      </w:r>
      <w:r>
        <w:rPr>
          <w:rFonts w:eastAsia="Malgun Gothic"/>
          <w:b/>
          <w:sz w:val="28"/>
          <w:szCs w:val="36"/>
          <w:lang w:eastAsia="ko-KR"/>
        </w:rPr>
        <w:t xml:space="preserve">: </w:t>
      </w:r>
    </w:p>
    <w:p w14:paraId="1E1C6D65" w14:textId="7D254181" w:rsidR="009A3F36" w:rsidRPr="00852B48" w:rsidRDefault="00C81BFE" w:rsidP="00852B48">
      <w:pPr>
        <w:pStyle w:val="ListParagraph"/>
        <w:numPr>
          <w:ilvl w:val="0"/>
          <w:numId w:val="27"/>
        </w:numPr>
        <w:ind w:hanging="357"/>
        <w:rPr>
          <w:rFonts w:eastAsia="Malgun Gothic"/>
          <w:b/>
          <w:sz w:val="24"/>
          <w:szCs w:val="24"/>
          <w:lang w:eastAsia="ko-KR"/>
        </w:rPr>
      </w:pPr>
      <w:r w:rsidRPr="00FB3111">
        <w:rPr>
          <w:rFonts w:asciiTheme="minorHAnsi" w:eastAsia="Malgun Gothic" w:hAnsiTheme="minorHAnsi" w:cs="Malgun Gothic"/>
          <w:b/>
          <w:bCs/>
          <w:lang w:eastAsia="ko-KR"/>
        </w:rPr>
        <w:t xml:space="preserve">Brute Force: </w:t>
      </w:r>
      <w:r w:rsidR="00852B48">
        <w:rPr>
          <w:rFonts w:asciiTheme="minorHAnsi" w:eastAsia="Malgun Gothic" w:hAnsiTheme="minorHAnsi" w:cs="Malgun Gothic"/>
          <w:b/>
          <w:bCs/>
          <w:lang w:eastAsia="ko-KR"/>
        </w:rPr>
        <w:t>Exhaustive Search</w:t>
      </w:r>
    </w:p>
    <w:p w14:paraId="194EE672" w14:textId="77777777" w:rsidR="00852B48" w:rsidRPr="00BA7BA8" w:rsidRDefault="00852B48" w:rsidP="00852B48">
      <w:pPr>
        <w:pStyle w:val="ListParagraph"/>
        <w:ind w:left="760"/>
        <w:rPr>
          <w:rFonts w:eastAsia="Malgun Gothic"/>
          <w:b/>
          <w:sz w:val="24"/>
          <w:szCs w:val="24"/>
          <w:lang w:eastAsia="ko-KR"/>
        </w:rPr>
      </w:pPr>
    </w:p>
    <w:p w14:paraId="3B222B24" w14:textId="77777777" w:rsidR="008F0498" w:rsidRDefault="008F0498" w:rsidP="008F0498">
      <w:pPr>
        <w:jc w:val="both"/>
        <w:rPr>
          <w:b/>
          <w:sz w:val="36"/>
          <w:szCs w:val="36"/>
        </w:rPr>
      </w:pPr>
    </w:p>
    <w:p w14:paraId="28DDDD52" w14:textId="3E5A9148" w:rsidR="008F0498" w:rsidRPr="004346C3" w:rsidRDefault="008F0498" w:rsidP="008F0498">
      <w:pPr>
        <w:jc w:val="both"/>
        <w:rPr>
          <w:b/>
          <w:szCs w:val="28"/>
        </w:rPr>
      </w:pPr>
      <w:r w:rsidRPr="004346C3">
        <w:rPr>
          <w:b/>
          <w:szCs w:val="28"/>
        </w:rPr>
        <w:t xml:space="preserve">Total Marks: </w:t>
      </w:r>
      <w:r w:rsidR="009A3F36">
        <w:rPr>
          <w:b/>
          <w:szCs w:val="28"/>
        </w:rPr>
        <w:t>2</w:t>
      </w:r>
      <w:r w:rsidR="00C016EE">
        <w:rPr>
          <w:b/>
          <w:szCs w:val="28"/>
        </w:rPr>
        <w:tab/>
      </w:r>
      <w:r w:rsidR="00C016EE">
        <w:rPr>
          <w:b/>
          <w:szCs w:val="28"/>
        </w:rPr>
        <w:tab/>
      </w:r>
      <w:r w:rsidR="00C016EE">
        <w:rPr>
          <w:b/>
          <w:szCs w:val="28"/>
        </w:rPr>
        <w:tab/>
      </w:r>
      <w:r w:rsidR="00C016EE">
        <w:rPr>
          <w:b/>
          <w:szCs w:val="28"/>
        </w:rPr>
        <w:tab/>
      </w:r>
    </w:p>
    <w:p w14:paraId="62805313" w14:textId="77777777" w:rsidR="008F0498" w:rsidRDefault="008F0498"/>
    <w:p w14:paraId="6FFFFA42" w14:textId="13DD3F81" w:rsidR="008F0498" w:rsidRPr="004346C3" w:rsidRDefault="008F0498" w:rsidP="008F0498">
      <w:pPr>
        <w:spacing w:before="120" w:after="120"/>
        <w:rPr>
          <w:b/>
          <w:szCs w:val="28"/>
        </w:rPr>
      </w:pPr>
      <w:r w:rsidRPr="004346C3">
        <w:rPr>
          <w:b/>
          <w:szCs w:val="28"/>
        </w:rPr>
        <w:t xml:space="preserve">Student Name: </w:t>
      </w:r>
      <w:r w:rsidR="00AF436E" w:rsidRPr="00AF436E">
        <w:rPr>
          <w:b/>
          <w:color w:val="548DD4" w:themeColor="text2" w:themeTint="99"/>
          <w:szCs w:val="28"/>
        </w:rPr>
        <w:t>Bassam AL-</w:t>
      </w:r>
      <w:proofErr w:type="spellStart"/>
      <w:r w:rsidR="00AF436E" w:rsidRPr="00AF436E">
        <w:rPr>
          <w:b/>
          <w:color w:val="548DD4" w:themeColor="text2" w:themeTint="99"/>
          <w:szCs w:val="28"/>
        </w:rPr>
        <w:t>Gamdi</w:t>
      </w:r>
      <w:proofErr w:type="spellEnd"/>
    </w:p>
    <w:p w14:paraId="47994D9A" w14:textId="7BC322E0" w:rsidR="008F0498" w:rsidRPr="00AF436E" w:rsidRDefault="008F0498" w:rsidP="008F0498">
      <w:pPr>
        <w:spacing w:before="120" w:after="120"/>
        <w:rPr>
          <w:b/>
          <w:color w:val="17365D" w:themeColor="text2" w:themeShade="BF"/>
          <w:szCs w:val="28"/>
        </w:rPr>
      </w:pPr>
      <w:r w:rsidRPr="004346C3">
        <w:rPr>
          <w:b/>
          <w:szCs w:val="28"/>
        </w:rPr>
        <w:t>Student ID:</w:t>
      </w:r>
      <w:r w:rsidRPr="00AF436E">
        <w:rPr>
          <w:b/>
          <w:color w:val="548DD4" w:themeColor="text2" w:themeTint="99"/>
          <w:szCs w:val="28"/>
        </w:rPr>
        <w:t xml:space="preserve"> </w:t>
      </w:r>
      <w:r w:rsidR="00AF436E" w:rsidRPr="00AF436E">
        <w:rPr>
          <w:b/>
          <w:color w:val="548DD4" w:themeColor="text2" w:themeTint="99"/>
          <w:szCs w:val="28"/>
        </w:rPr>
        <w:t>2141362</w:t>
      </w:r>
    </w:p>
    <w:p w14:paraId="5F42E44F" w14:textId="38357A6B" w:rsidR="008F0498" w:rsidRDefault="008F0498" w:rsidP="008F0498">
      <w:pPr>
        <w:spacing w:before="120" w:after="120"/>
        <w:rPr>
          <w:b/>
        </w:rPr>
      </w:pPr>
    </w:p>
    <w:p w14:paraId="76A624AC" w14:textId="5ED9D777" w:rsidR="0019366A" w:rsidRDefault="0019366A" w:rsidP="008F0498">
      <w:pPr>
        <w:spacing w:before="120" w:after="120"/>
        <w:rPr>
          <w:b/>
        </w:rPr>
      </w:pPr>
    </w:p>
    <w:p w14:paraId="04721477" w14:textId="77777777" w:rsidR="007644AD" w:rsidRDefault="007644AD" w:rsidP="007644AD">
      <w:pPr>
        <w:spacing w:before="120" w:after="120"/>
        <w:rPr>
          <w:b/>
        </w:rPr>
      </w:pPr>
      <w:r w:rsidRPr="004346C3">
        <w:rPr>
          <w:b/>
        </w:rPr>
        <w:t>Marks</w:t>
      </w:r>
      <w:r>
        <w:rPr>
          <w:b/>
        </w:rPr>
        <w:t>:</w:t>
      </w:r>
    </w:p>
    <w:tbl>
      <w:tblPr>
        <w:tblStyle w:val="TableGrid"/>
        <w:tblW w:w="5494" w:type="dxa"/>
        <w:jc w:val="center"/>
        <w:tblLook w:val="04A0" w:firstRow="1" w:lastRow="0" w:firstColumn="1" w:lastColumn="0" w:noHBand="0" w:noVBand="1"/>
      </w:tblPr>
      <w:tblGrid>
        <w:gridCol w:w="1153"/>
        <w:gridCol w:w="1447"/>
        <w:gridCol w:w="1447"/>
        <w:gridCol w:w="1447"/>
      </w:tblGrid>
      <w:tr w:rsidR="005F6E3B" w14:paraId="04C92D10" w14:textId="77777777" w:rsidTr="005F6E3B">
        <w:trPr>
          <w:jc w:val="center"/>
        </w:trPr>
        <w:tc>
          <w:tcPr>
            <w:tcW w:w="1153" w:type="dxa"/>
          </w:tcPr>
          <w:p w14:paraId="2787D387" w14:textId="77777777" w:rsidR="005F6E3B" w:rsidRPr="005A62EF" w:rsidRDefault="005F6E3B" w:rsidP="00DB6758">
            <w:pPr>
              <w:spacing w:before="120" w:after="120"/>
              <w:jc w:val="center"/>
              <w:rPr>
                <w:rFonts w:eastAsia="Malgun Gothic"/>
                <w:bCs/>
                <w:lang w:eastAsia="ko-KR"/>
              </w:rPr>
            </w:pPr>
            <w:r>
              <w:rPr>
                <w:rFonts w:eastAsia="Malgun Gothic"/>
                <w:bCs/>
                <w:lang w:eastAsia="ko-KR"/>
              </w:rPr>
              <w:t>Exercises</w:t>
            </w:r>
          </w:p>
        </w:tc>
        <w:tc>
          <w:tcPr>
            <w:tcW w:w="1447" w:type="dxa"/>
          </w:tcPr>
          <w:p w14:paraId="20CAA1A9" w14:textId="77777777" w:rsidR="005F6E3B" w:rsidRPr="00912C03" w:rsidRDefault="005F6E3B" w:rsidP="00DB6758">
            <w:pPr>
              <w:spacing w:before="120" w:after="120"/>
              <w:jc w:val="center"/>
              <w:rPr>
                <w:bCs/>
              </w:rPr>
            </w:pPr>
            <w:r w:rsidRPr="00912C03">
              <w:rPr>
                <w:bCs/>
              </w:rPr>
              <w:t>1</w:t>
            </w:r>
          </w:p>
        </w:tc>
        <w:tc>
          <w:tcPr>
            <w:tcW w:w="1447" w:type="dxa"/>
          </w:tcPr>
          <w:p w14:paraId="18A88C0A" w14:textId="77777777" w:rsidR="005F6E3B" w:rsidRPr="0024070A" w:rsidRDefault="005F6E3B" w:rsidP="00DB6758">
            <w:pPr>
              <w:spacing w:before="120" w:after="120"/>
              <w:jc w:val="center"/>
              <w:rPr>
                <w:rFonts w:eastAsia="Malgun Gothic"/>
                <w:bCs/>
                <w:lang w:eastAsia="ko-KR"/>
              </w:rPr>
            </w:pPr>
            <w:r>
              <w:rPr>
                <w:rFonts w:eastAsia="Malgun Gothic" w:hint="eastAsia"/>
                <w:bCs/>
                <w:lang w:eastAsia="ko-KR"/>
              </w:rPr>
              <w:t>2</w:t>
            </w:r>
          </w:p>
        </w:tc>
        <w:tc>
          <w:tcPr>
            <w:tcW w:w="1447" w:type="dxa"/>
          </w:tcPr>
          <w:p w14:paraId="4DDBD00C" w14:textId="77777777" w:rsidR="005F6E3B" w:rsidRPr="00912C03" w:rsidRDefault="005F6E3B" w:rsidP="00DB6758">
            <w:pPr>
              <w:spacing w:before="120" w:after="120"/>
              <w:jc w:val="center"/>
              <w:rPr>
                <w:bCs/>
              </w:rPr>
            </w:pPr>
            <w:r w:rsidRPr="00912C03">
              <w:rPr>
                <w:bCs/>
              </w:rPr>
              <w:t>Total</w:t>
            </w:r>
          </w:p>
        </w:tc>
      </w:tr>
      <w:tr w:rsidR="005F6E3B" w14:paraId="441E3062" w14:textId="77777777" w:rsidTr="005F6E3B">
        <w:trPr>
          <w:jc w:val="center"/>
        </w:trPr>
        <w:tc>
          <w:tcPr>
            <w:tcW w:w="1153" w:type="dxa"/>
            <w:tcBorders>
              <w:bottom w:val="single" w:sz="8" w:space="0" w:color="auto"/>
            </w:tcBorders>
          </w:tcPr>
          <w:p w14:paraId="34D263FA" w14:textId="77777777" w:rsidR="005F6E3B" w:rsidRPr="00C016EE" w:rsidRDefault="005F6E3B" w:rsidP="00DB6758">
            <w:pPr>
              <w:spacing w:before="120" w:after="120"/>
              <w:jc w:val="center"/>
              <w:rPr>
                <w:bCs/>
              </w:rPr>
            </w:pPr>
            <w:r w:rsidRPr="00C016EE">
              <w:rPr>
                <w:bCs/>
              </w:rPr>
              <w:t>Allocated</w:t>
            </w:r>
          </w:p>
        </w:tc>
        <w:tc>
          <w:tcPr>
            <w:tcW w:w="1447" w:type="dxa"/>
            <w:tcBorders>
              <w:bottom w:val="single" w:sz="8" w:space="0" w:color="auto"/>
            </w:tcBorders>
          </w:tcPr>
          <w:p w14:paraId="06524B42" w14:textId="5F20424A" w:rsidR="005F6E3B" w:rsidRPr="00912C03" w:rsidRDefault="005F6E3B" w:rsidP="00DB6758">
            <w:pPr>
              <w:spacing w:before="120" w:after="120"/>
              <w:jc w:val="center"/>
              <w:rPr>
                <w:rFonts w:eastAsia="Malgun Gothic"/>
                <w:bCs/>
                <w:lang w:eastAsia="ko-KR"/>
              </w:rPr>
            </w:pPr>
            <w:r>
              <w:rPr>
                <w:rFonts w:eastAsia="Malgun Gothic"/>
                <w:bCs/>
                <w:lang w:eastAsia="ko-KR"/>
              </w:rPr>
              <w:t>1</w:t>
            </w:r>
          </w:p>
        </w:tc>
        <w:tc>
          <w:tcPr>
            <w:tcW w:w="1447" w:type="dxa"/>
            <w:tcBorders>
              <w:bottom w:val="single" w:sz="8" w:space="0" w:color="auto"/>
            </w:tcBorders>
          </w:tcPr>
          <w:p w14:paraId="1E1DE9DC" w14:textId="77777777" w:rsidR="005F6E3B" w:rsidRDefault="005F6E3B" w:rsidP="00DB6758">
            <w:pPr>
              <w:spacing w:before="120" w:after="120"/>
              <w:jc w:val="center"/>
              <w:rPr>
                <w:rFonts w:eastAsia="Malgun Gothic"/>
                <w:bCs/>
                <w:lang w:eastAsia="ko-KR"/>
              </w:rPr>
            </w:pPr>
            <w:r>
              <w:rPr>
                <w:rFonts w:eastAsia="Malgun Gothic" w:hint="eastAsia"/>
                <w:bCs/>
                <w:lang w:eastAsia="ko-KR"/>
              </w:rPr>
              <w:t>1</w:t>
            </w:r>
          </w:p>
        </w:tc>
        <w:tc>
          <w:tcPr>
            <w:tcW w:w="1447" w:type="dxa"/>
            <w:tcBorders>
              <w:bottom w:val="single" w:sz="8" w:space="0" w:color="auto"/>
            </w:tcBorders>
          </w:tcPr>
          <w:p w14:paraId="585EB3A2" w14:textId="4A8B2E3E" w:rsidR="005F6E3B" w:rsidRPr="00912C03" w:rsidRDefault="005F6E3B" w:rsidP="00DB6758">
            <w:pPr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</w:tr>
      <w:tr w:rsidR="005F6E3B" w14:paraId="4360CA73" w14:textId="77777777" w:rsidTr="005F6E3B">
        <w:trPr>
          <w:jc w:val="center"/>
        </w:trPr>
        <w:tc>
          <w:tcPr>
            <w:tcW w:w="1153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</w:tcPr>
          <w:p w14:paraId="5532F3F8" w14:textId="77777777" w:rsidR="005F6E3B" w:rsidRPr="00C016EE" w:rsidRDefault="005F6E3B" w:rsidP="00DB6758">
            <w:pPr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>Obtained</w:t>
            </w:r>
          </w:p>
        </w:tc>
        <w:tc>
          <w:tcPr>
            <w:tcW w:w="1447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</w:tcPr>
          <w:p w14:paraId="1EC65F2A" w14:textId="77777777" w:rsidR="005F6E3B" w:rsidRPr="00912C03" w:rsidRDefault="005F6E3B" w:rsidP="00DB6758">
            <w:pPr>
              <w:spacing w:before="120" w:after="120"/>
              <w:jc w:val="center"/>
              <w:rPr>
                <w:bCs/>
              </w:rPr>
            </w:pPr>
          </w:p>
        </w:tc>
        <w:tc>
          <w:tcPr>
            <w:tcW w:w="1447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</w:tcPr>
          <w:p w14:paraId="3B3DA194" w14:textId="77777777" w:rsidR="005F6E3B" w:rsidRPr="00912C03" w:rsidRDefault="005F6E3B" w:rsidP="00DB6758">
            <w:pPr>
              <w:spacing w:before="120" w:after="120"/>
              <w:jc w:val="center"/>
              <w:rPr>
                <w:bCs/>
              </w:rPr>
            </w:pPr>
          </w:p>
        </w:tc>
        <w:tc>
          <w:tcPr>
            <w:tcW w:w="1447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</w:tcPr>
          <w:p w14:paraId="4C110104" w14:textId="77777777" w:rsidR="005F6E3B" w:rsidRPr="00912C03" w:rsidRDefault="005F6E3B" w:rsidP="00DB6758">
            <w:pPr>
              <w:spacing w:before="120" w:after="120"/>
              <w:jc w:val="center"/>
              <w:rPr>
                <w:bCs/>
              </w:rPr>
            </w:pPr>
          </w:p>
        </w:tc>
      </w:tr>
      <w:tr w:rsidR="005F6E3B" w14:paraId="55BE5D7C" w14:textId="77777777" w:rsidTr="005F6E3B">
        <w:trPr>
          <w:jc w:val="center"/>
        </w:trPr>
        <w:tc>
          <w:tcPr>
            <w:tcW w:w="1153" w:type="dxa"/>
            <w:tcBorders>
              <w:top w:val="double" w:sz="4" w:space="0" w:color="auto"/>
            </w:tcBorders>
          </w:tcPr>
          <w:p w14:paraId="73436901" w14:textId="77777777" w:rsidR="005F6E3B" w:rsidRPr="00C016EE" w:rsidRDefault="005F6E3B" w:rsidP="00DB6758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CLO, PLO</w:t>
            </w:r>
          </w:p>
        </w:tc>
        <w:tc>
          <w:tcPr>
            <w:tcW w:w="1447" w:type="dxa"/>
            <w:tcBorders>
              <w:top w:val="double" w:sz="4" w:space="0" w:color="auto"/>
            </w:tcBorders>
          </w:tcPr>
          <w:p w14:paraId="7C203349" w14:textId="02B7A16C" w:rsidR="005F6E3B" w:rsidRPr="00912C03" w:rsidRDefault="005F6E3B" w:rsidP="00DB6758">
            <w:pPr>
              <w:spacing w:before="120" w:after="120"/>
              <w:jc w:val="center"/>
              <w:rPr>
                <w:rFonts w:eastAsia="Malgun Gothic"/>
                <w:bCs/>
                <w:lang w:eastAsia="ko-KR"/>
              </w:rPr>
            </w:pPr>
            <w:r>
              <w:rPr>
                <w:rFonts w:eastAsia="Malgun Gothic"/>
                <w:bCs/>
                <w:lang w:eastAsia="ko-KR"/>
              </w:rPr>
              <w:t>1</w:t>
            </w:r>
            <w:r w:rsidRPr="00912C03">
              <w:rPr>
                <w:rFonts w:eastAsia="Malgun Gothic"/>
                <w:bCs/>
                <w:lang w:eastAsia="ko-KR"/>
              </w:rPr>
              <w:t xml:space="preserve">.1, </w:t>
            </w:r>
            <w:r>
              <w:rPr>
                <w:rFonts w:eastAsia="Malgun Gothic"/>
                <w:bCs/>
                <w:lang w:eastAsia="ko-KR"/>
              </w:rPr>
              <w:t>K</w:t>
            </w:r>
            <w:r w:rsidRPr="00912C03">
              <w:rPr>
                <w:rFonts w:eastAsia="Malgun Gothic"/>
                <w:bCs/>
                <w:lang w:eastAsia="ko-KR"/>
              </w:rPr>
              <w:t>1</w:t>
            </w:r>
          </w:p>
        </w:tc>
        <w:tc>
          <w:tcPr>
            <w:tcW w:w="1447" w:type="dxa"/>
            <w:tcBorders>
              <w:top w:val="double" w:sz="4" w:space="0" w:color="auto"/>
            </w:tcBorders>
          </w:tcPr>
          <w:p w14:paraId="7A5C7552" w14:textId="77777777" w:rsidR="005F6E3B" w:rsidRDefault="005F6E3B" w:rsidP="00DB6758">
            <w:pPr>
              <w:spacing w:before="120" w:after="120"/>
              <w:jc w:val="center"/>
              <w:rPr>
                <w:rFonts w:eastAsia="Malgun Gothic"/>
                <w:bCs/>
                <w:lang w:eastAsia="ko-KR"/>
              </w:rPr>
            </w:pPr>
            <w:r w:rsidRPr="00912C03">
              <w:rPr>
                <w:rFonts w:eastAsia="Malgun Gothic" w:hint="eastAsia"/>
                <w:bCs/>
                <w:lang w:eastAsia="ko-KR"/>
              </w:rPr>
              <w:t>2</w:t>
            </w:r>
            <w:r w:rsidRPr="00912C03">
              <w:rPr>
                <w:rFonts w:eastAsia="Malgun Gothic"/>
                <w:bCs/>
                <w:lang w:eastAsia="ko-KR"/>
              </w:rPr>
              <w:t>.1, S1</w:t>
            </w:r>
          </w:p>
        </w:tc>
        <w:tc>
          <w:tcPr>
            <w:tcW w:w="1447" w:type="dxa"/>
            <w:tcBorders>
              <w:top w:val="double" w:sz="4" w:space="0" w:color="auto"/>
            </w:tcBorders>
          </w:tcPr>
          <w:p w14:paraId="540EC592" w14:textId="77777777" w:rsidR="005F6E3B" w:rsidRPr="00912C03" w:rsidRDefault="005F6E3B" w:rsidP="00DB6758">
            <w:pPr>
              <w:spacing w:before="120" w:after="120"/>
              <w:jc w:val="center"/>
              <w:rPr>
                <w:bCs/>
              </w:rPr>
            </w:pPr>
          </w:p>
        </w:tc>
      </w:tr>
    </w:tbl>
    <w:p w14:paraId="03154A06" w14:textId="77777777" w:rsidR="007644AD" w:rsidRDefault="007644AD" w:rsidP="007644AD">
      <w:pPr>
        <w:spacing w:before="120" w:after="120"/>
        <w:rPr>
          <w:b/>
        </w:rPr>
      </w:pPr>
    </w:p>
    <w:p w14:paraId="62C571D7" w14:textId="77777777" w:rsidR="007644AD" w:rsidRPr="00A66D7B" w:rsidRDefault="007644AD" w:rsidP="007644AD">
      <w:pPr>
        <w:spacing w:before="120" w:after="120"/>
        <w:rPr>
          <w:rFonts w:asciiTheme="majorHAnsi" w:hAnsiTheme="majorHAnsi"/>
        </w:rPr>
      </w:pPr>
      <w:r>
        <w:rPr>
          <w:b/>
        </w:rPr>
        <w:t>CLO</w:t>
      </w:r>
      <w:r w:rsidRPr="00A66D7B">
        <w:rPr>
          <w:rFonts w:asciiTheme="majorHAnsi" w:hAnsiTheme="majorHAnsi"/>
        </w:rPr>
        <w:t xml:space="preserve"> </w:t>
      </w:r>
      <w:r w:rsidRPr="004346C3">
        <w:rPr>
          <w:b/>
        </w:rPr>
        <w:t>Marks</w:t>
      </w:r>
      <w:r>
        <w:rPr>
          <w:b/>
        </w:rPr>
        <w:t>:</w:t>
      </w:r>
    </w:p>
    <w:tbl>
      <w:tblPr>
        <w:tblStyle w:val="TableGrid"/>
        <w:tblW w:w="3187" w:type="pct"/>
        <w:jc w:val="center"/>
        <w:tblLook w:val="04A0" w:firstRow="1" w:lastRow="0" w:firstColumn="1" w:lastColumn="0" w:noHBand="0" w:noVBand="1"/>
      </w:tblPr>
      <w:tblGrid>
        <w:gridCol w:w="1180"/>
        <w:gridCol w:w="1440"/>
        <w:gridCol w:w="1440"/>
        <w:gridCol w:w="1441"/>
      </w:tblGrid>
      <w:tr w:rsidR="007644AD" w:rsidRPr="00A66D7B" w14:paraId="715EC10A" w14:textId="77777777" w:rsidTr="00DB6758">
        <w:trPr>
          <w:jc w:val="center"/>
        </w:trPr>
        <w:tc>
          <w:tcPr>
            <w:tcW w:w="1072" w:type="pct"/>
            <w:vAlign w:val="center"/>
          </w:tcPr>
          <w:p w14:paraId="4BAD1EA6" w14:textId="77777777" w:rsidR="007644AD" w:rsidRPr="00D030A8" w:rsidRDefault="007644AD" w:rsidP="00DB6758">
            <w:pPr>
              <w:pStyle w:val="ListParagraph"/>
              <w:spacing w:before="120" w:after="120"/>
              <w:ind w:left="0"/>
              <w:jc w:val="center"/>
              <w:rPr>
                <w:rFonts w:asciiTheme="majorHAnsi" w:hAnsiTheme="majorHAnsi"/>
              </w:rPr>
            </w:pPr>
          </w:p>
        </w:tc>
        <w:tc>
          <w:tcPr>
            <w:tcW w:w="1309" w:type="pct"/>
            <w:vAlign w:val="center"/>
          </w:tcPr>
          <w:p w14:paraId="4B7D931B" w14:textId="128FCB89" w:rsidR="007644AD" w:rsidRPr="00D030A8" w:rsidRDefault="007644AD" w:rsidP="00DB6758">
            <w:pPr>
              <w:pStyle w:val="ListParagraph"/>
              <w:ind w:left="0"/>
              <w:jc w:val="center"/>
              <w:rPr>
                <w:rFonts w:asciiTheme="minorHAnsi" w:eastAsia="Malgun Gothic" w:hAnsiTheme="minorHAnsi"/>
                <w:lang w:eastAsia="ko-KR"/>
              </w:rPr>
            </w:pPr>
            <w:r w:rsidRPr="00D030A8">
              <w:rPr>
                <w:rFonts w:asciiTheme="minorHAnsi" w:eastAsia="Malgun Gothic" w:hAnsiTheme="minorHAnsi"/>
                <w:lang w:eastAsia="ko-KR"/>
              </w:rPr>
              <w:t>CLO1.</w:t>
            </w:r>
            <w:r w:rsidR="000B64A4">
              <w:rPr>
                <w:rFonts w:asciiTheme="minorHAnsi" w:eastAsia="Malgun Gothic" w:hAnsiTheme="minorHAnsi"/>
                <w:lang w:eastAsia="ko-KR"/>
              </w:rPr>
              <w:t>1</w:t>
            </w:r>
            <w:r w:rsidRPr="00D030A8">
              <w:rPr>
                <w:rFonts w:asciiTheme="minorHAnsi" w:eastAsia="Malgun Gothic" w:hAnsiTheme="minorHAnsi"/>
                <w:lang w:eastAsia="ko-KR"/>
              </w:rPr>
              <w:t>, K</w:t>
            </w:r>
            <w:r w:rsidR="000B64A4">
              <w:rPr>
                <w:rFonts w:asciiTheme="minorHAnsi" w:eastAsia="Malgun Gothic" w:hAnsiTheme="minorHAnsi"/>
                <w:lang w:eastAsia="ko-KR"/>
              </w:rPr>
              <w:t>1</w:t>
            </w:r>
          </w:p>
        </w:tc>
        <w:tc>
          <w:tcPr>
            <w:tcW w:w="1309" w:type="pct"/>
            <w:vAlign w:val="center"/>
          </w:tcPr>
          <w:p w14:paraId="2B81539E" w14:textId="77777777" w:rsidR="007644AD" w:rsidRPr="00D030A8" w:rsidRDefault="007644AD" w:rsidP="00DB6758">
            <w:pPr>
              <w:pStyle w:val="ListParagraph"/>
              <w:ind w:left="0"/>
              <w:jc w:val="center"/>
              <w:rPr>
                <w:rFonts w:asciiTheme="minorHAnsi" w:eastAsia="Malgun Gothic" w:hAnsiTheme="minorHAnsi"/>
                <w:lang w:eastAsia="ko-KR"/>
              </w:rPr>
            </w:pPr>
            <w:r w:rsidRPr="00D030A8">
              <w:rPr>
                <w:rFonts w:asciiTheme="minorHAnsi" w:eastAsia="Malgun Gothic" w:hAnsiTheme="minorHAnsi"/>
                <w:lang w:eastAsia="ko-KR"/>
              </w:rPr>
              <w:t>CLO2.1, S1</w:t>
            </w:r>
          </w:p>
        </w:tc>
        <w:tc>
          <w:tcPr>
            <w:tcW w:w="1310" w:type="pct"/>
            <w:vAlign w:val="center"/>
          </w:tcPr>
          <w:p w14:paraId="1B71A1F4" w14:textId="77777777" w:rsidR="007644AD" w:rsidRPr="00D030A8" w:rsidRDefault="007644AD" w:rsidP="00DB6758">
            <w:pPr>
              <w:pStyle w:val="ListParagraph"/>
              <w:ind w:left="0"/>
              <w:jc w:val="center"/>
              <w:rPr>
                <w:rFonts w:asciiTheme="minorHAnsi" w:hAnsiTheme="minorHAnsi"/>
              </w:rPr>
            </w:pPr>
            <w:r w:rsidRPr="00D030A8">
              <w:rPr>
                <w:rFonts w:asciiTheme="minorHAnsi" w:hAnsiTheme="minorHAnsi"/>
              </w:rPr>
              <w:t>Total</w:t>
            </w:r>
          </w:p>
        </w:tc>
      </w:tr>
      <w:tr w:rsidR="007644AD" w:rsidRPr="00A66D7B" w14:paraId="0330D314" w14:textId="77777777" w:rsidTr="00DB6758">
        <w:trPr>
          <w:jc w:val="center"/>
        </w:trPr>
        <w:tc>
          <w:tcPr>
            <w:tcW w:w="1072" w:type="pct"/>
            <w:vAlign w:val="center"/>
          </w:tcPr>
          <w:p w14:paraId="5B208DB3" w14:textId="77777777" w:rsidR="007644AD" w:rsidRPr="00D030A8" w:rsidRDefault="007644AD" w:rsidP="00DB6758">
            <w:pPr>
              <w:pStyle w:val="ListParagraph"/>
              <w:spacing w:before="120" w:after="120"/>
              <w:ind w:left="0"/>
              <w:jc w:val="center"/>
              <w:rPr>
                <w:rFonts w:asciiTheme="minorHAnsi" w:hAnsiTheme="minorHAnsi"/>
              </w:rPr>
            </w:pPr>
            <w:r w:rsidRPr="00D030A8">
              <w:rPr>
                <w:rFonts w:asciiTheme="minorHAnsi" w:hAnsiTheme="minorHAnsi"/>
              </w:rPr>
              <w:t>Allocated</w:t>
            </w:r>
          </w:p>
        </w:tc>
        <w:tc>
          <w:tcPr>
            <w:tcW w:w="1309" w:type="pct"/>
            <w:vAlign w:val="center"/>
          </w:tcPr>
          <w:p w14:paraId="0AE8E99E" w14:textId="449612AF" w:rsidR="007644AD" w:rsidRPr="00D030A8" w:rsidRDefault="005F6E3B" w:rsidP="00DB6758">
            <w:pPr>
              <w:pStyle w:val="ListParagraph"/>
              <w:ind w:left="0"/>
              <w:jc w:val="center"/>
              <w:rPr>
                <w:rFonts w:asciiTheme="majorHAnsi" w:eastAsia="Malgun Gothic" w:hAnsiTheme="majorHAnsi"/>
                <w:lang w:eastAsia="ko-KR"/>
              </w:rPr>
            </w:pPr>
            <w:r>
              <w:rPr>
                <w:rFonts w:asciiTheme="majorHAnsi" w:eastAsia="Malgun Gothic" w:hAnsiTheme="majorHAnsi"/>
                <w:lang w:eastAsia="ko-KR"/>
              </w:rPr>
              <w:t>1</w:t>
            </w:r>
          </w:p>
        </w:tc>
        <w:tc>
          <w:tcPr>
            <w:tcW w:w="1309" w:type="pct"/>
            <w:vAlign w:val="center"/>
          </w:tcPr>
          <w:p w14:paraId="245700DB" w14:textId="56395475" w:rsidR="007644AD" w:rsidRPr="00D030A8" w:rsidRDefault="005F6E3B" w:rsidP="00DB6758">
            <w:pPr>
              <w:pStyle w:val="ListParagraph"/>
              <w:ind w:left="0"/>
              <w:jc w:val="center"/>
              <w:rPr>
                <w:rFonts w:asciiTheme="majorHAnsi" w:eastAsia="Malgun Gothic" w:hAnsiTheme="majorHAnsi"/>
                <w:lang w:eastAsia="ko-KR"/>
              </w:rPr>
            </w:pPr>
            <w:r>
              <w:rPr>
                <w:rFonts w:asciiTheme="majorHAnsi" w:eastAsia="Malgun Gothic" w:hAnsiTheme="majorHAnsi"/>
                <w:lang w:eastAsia="ko-KR"/>
              </w:rPr>
              <w:t>1</w:t>
            </w:r>
          </w:p>
        </w:tc>
        <w:tc>
          <w:tcPr>
            <w:tcW w:w="1310" w:type="pct"/>
            <w:vAlign w:val="center"/>
          </w:tcPr>
          <w:p w14:paraId="38C89CB6" w14:textId="338CB4CA" w:rsidR="007644AD" w:rsidRPr="00D030A8" w:rsidRDefault="000B64A4" w:rsidP="00DB6758">
            <w:pPr>
              <w:pStyle w:val="ListParagraph"/>
              <w:ind w:left="0"/>
              <w:jc w:val="center"/>
              <w:rPr>
                <w:rFonts w:asciiTheme="majorHAnsi" w:eastAsia="Malgun Gothic" w:hAnsiTheme="majorHAnsi"/>
                <w:lang w:eastAsia="ko-KR"/>
              </w:rPr>
            </w:pPr>
            <w:r>
              <w:rPr>
                <w:rFonts w:asciiTheme="majorHAnsi" w:eastAsia="Malgun Gothic" w:hAnsiTheme="majorHAnsi"/>
                <w:lang w:eastAsia="ko-KR"/>
              </w:rPr>
              <w:t>2</w:t>
            </w:r>
          </w:p>
        </w:tc>
      </w:tr>
      <w:tr w:rsidR="007644AD" w:rsidRPr="00A66D7B" w14:paraId="125592C7" w14:textId="77777777" w:rsidTr="00DB6758">
        <w:trPr>
          <w:jc w:val="center"/>
        </w:trPr>
        <w:tc>
          <w:tcPr>
            <w:tcW w:w="1072" w:type="pct"/>
            <w:vAlign w:val="center"/>
          </w:tcPr>
          <w:p w14:paraId="031E5B65" w14:textId="77777777" w:rsidR="007644AD" w:rsidRPr="00D030A8" w:rsidRDefault="007644AD" w:rsidP="00DB6758">
            <w:pPr>
              <w:pStyle w:val="ListParagraph"/>
              <w:spacing w:before="120" w:after="120"/>
              <w:ind w:left="0"/>
              <w:jc w:val="center"/>
              <w:rPr>
                <w:rFonts w:asciiTheme="minorHAnsi" w:hAnsiTheme="minorHAnsi"/>
              </w:rPr>
            </w:pPr>
            <w:r w:rsidRPr="00D030A8">
              <w:rPr>
                <w:rFonts w:asciiTheme="minorHAnsi" w:hAnsiTheme="minorHAnsi"/>
              </w:rPr>
              <w:t>Obtained</w:t>
            </w:r>
          </w:p>
        </w:tc>
        <w:tc>
          <w:tcPr>
            <w:tcW w:w="1309" w:type="pct"/>
            <w:vAlign w:val="center"/>
          </w:tcPr>
          <w:p w14:paraId="3EA4DCDA" w14:textId="77777777" w:rsidR="007644AD" w:rsidRPr="00D030A8" w:rsidRDefault="007644AD" w:rsidP="00DB6758">
            <w:pPr>
              <w:pStyle w:val="ListParagraph"/>
              <w:ind w:left="0"/>
              <w:jc w:val="center"/>
              <w:rPr>
                <w:rFonts w:asciiTheme="majorHAnsi" w:hAnsiTheme="majorHAnsi"/>
              </w:rPr>
            </w:pPr>
          </w:p>
        </w:tc>
        <w:tc>
          <w:tcPr>
            <w:tcW w:w="1309" w:type="pct"/>
            <w:vAlign w:val="center"/>
          </w:tcPr>
          <w:p w14:paraId="55B979A5" w14:textId="77777777" w:rsidR="007644AD" w:rsidRPr="00D030A8" w:rsidRDefault="007644AD" w:rsidP="00DB6758">
            <w:pPr>
              <w:pStyle w:val="ListParagraph"/>
              <w:ind w:left="0"/>
              <w:jc w:val="center"/>
              <w:rPr>
                <w:rFonts w:asciiTheme="majorHAnsi" w:hAnsiTheme="majorHAnsi"/>
              </w:rPr>
            </w:pPr>
          </w:p>
        </w:tc>
        <w:tc>
          <w:tcPr>
            <w:tcW w:w="1310" w:type="pct"/>
            <w:vAlign w:val="center"/>
          </w:tcPr>
          <w:p w14:paraId="477C9B10" w14:textId="77777777" w:rsidR="007644AD" w:rsidRPr="00D030A8" w:rsidRDefault="007644AD" w:rsidP="00DB6758">
            <w:pPr>
              <w:pStyle w:val="ListParagraph"/>
              <w:ind w:left="0"/>
              <w:jc w:val="center"/>
              <w:rPr>
                <w:rFonts w:asciiTheme="majorHAnsi" w:hAnsiTheme="majorHAnsi"/>
              </w:rPr>
            </w:pPr>
          </w:p>
        </w:tc>
      </w:tr>
    </w:tbl>
    <w:p w14:paraId="4984DC28" w14:textId="77777777" w:rsidR="009A3F36" w:rsidRDefault="009A3F36" w:rsidP="00E236C4"/>
    <w:p w14:paraId="2FC90D4F" w14:textId="77777777" w:rsidR="009A3F36" w:rsidRDefault="009A3F36">
      <w:r>
        <w:br w:type="page"/>
      </w:r>
    </w:p>
    <w:p w14:paraId="4812C1F2" w14:textId="6A6EEEFD" w:rsidR="007644AD" w:rsidRDefault="007644AD" w:rsidP="00784FA9">
      <w:pPr>
        <w:ind w:left="723" w:hangingChars="300" w:hanging="723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</w:rPr>
        <w:lastRenderedPageBreak/>
        <w:t>Exercise 1</w:t>
      </w:r>
      <w:r w:rsidRPr="00D23A53">
        <w:rPr>
          <w:rFonts w:asciiTheme="majorBidi" w:hAnsiTheme="majorBidi" w:cstheme="majorBidi"/>
          <w:b/>
        </w:rPr>
        <w:t>:</w:t>
      </w:r>
      <w:r w:rsidRPr="00D23A53">
        <w:rPr>
          <w:rFonts w:asciiTheme="majorBidi" w:hAnsiTheme="majorBidi" w:cstheme="majorBidi"/>
        </w:rPr>
        <w:t xml:space="preserve"> </w:t>
      </w:r>
      <w:r w:rsidRPr="00DC0FEC">
        <w:rPr>
          <w:rFonts w:cstheme="majorBidi"/>
          <w:b/>
          <w:bCs/>
        </w:rPr>
        <w:t>(</w:t>
      </w:r>
      <w:r w:rsidR="00EF3696">
        <w:rPr>
          <w:rFonts w:eastAsia="Malgun Gothic" w:cs="Malgun Gothic"/>
          <w:b/>
          <w:bCs/>
          <w:lang w:eastAsia="ko-KR"/>
        </w:rPr>
        <w:t>Exhaustive Search</w:t>
      </w:r>
      <w:r w:rsidR="00FB3111" w:rsidRPr="00FB3111">
        <w:rPr>
          <w:rFonts w:eastAsia="Malgun Gothic" w:cs="Malgun Gothic"/>
          <w:b/>
          <w:bCs/>
          <w:lang w:eastAsia="ko-KR"/>
        </w:rPr>
        <w:t xml:space="preserve">: </w:t>
      </w:r>
      <w:r w:rsidR="00EF3696">
        <w:rPr>
          <w:rFonts w:eastAsia="Malgun Gothic" w:cs="Malgun Gothic"/>
          <w:b/>
          <w:bCs/>
          <w:lang w:eastAsia="ko-KR"/>
        </w:rPr>
        <w:t>The Assignment Problem</w:t>
      </w:r>
      <w:r w:rsidR="00784FA9">
        <w:rPr>
          <w:rFonts w:eastAsia="Malgun Gothic" w:cs="Malgun Gothic"/>
          <w:b/>
          <w:bCs/>
          <w:lang w:eastAsia="ko-KR"/>
        </w:rPr>
        <w:t>)</w:t>
      </w:r>
    </w:p>
    <w:p w14:paraId="1C5EC72E" w14:textId="77777777" w:rsidR="00A25BE7" w:rsidRDefault="00A25BE7" w:rsidP="00EF3696">
      <w:pPr>
        <w:ind w:leftChars="300" w:left="720"/>
        <w:jc w:val="both"/>
        <w:rPr>
          <w:rFonts w:cs="Arial"/>
          <w:color w:val="222222"/>
          <w:shd w:val="clear" w:color="auto" w:fill="FFFFFF"/>
        </w:rPr>
      </w:pPr>
    </w:p>
    <w:p w14:paraId="4F82D8B6" w14:textId="3FDE200B" w:rsidR="007644AD" w:rsidRDefault="00EF3696" w:rsidP="00EF3696">
      <w:pPr>
        <w:ind w:leftChars="300" w:left="720"/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Complete the application of exhaustive search to the assignment problem in lecture slides.</w:t>
      </w:r>
      <w:r>
        <w:rPr>
          <w:rFonts w:cs="Arial"/>
          <w:color w:val="222222"/>
          <w:shd w:val="clear" w:color="auto" w:fill="FFFFFF"/>
        </w:rPr>
        <w:tab/>
      </w:r>
      <w:r>
        <w:rPr>
          <w:rFonts w:cs="Arial"/>
          <w:color w:val="222222"/>
          <w:shd w:val="clear" w:color="auto" w:fill="FFFFFF"/>
        </w:rPr>
        <w:tab/>
      </w:r>
      <w:r>
        <w:rPr>
          <w:rFonts w:cs="Arial"/>
          <w:color w:val="222222"/>
          <w:shd w:val="clear" w:color="auto" w:fill="FFFFFF"/>
        </w:rPr>
        <w:tab/>
      </w:r>
      <w:r>
        <w:rPr>
          <w:rFonts w:cs="Arial"/>
          <w:color w:val="222222"/>
          <w:shd w:val="clear" w:color="auto" w:fill="FFFFFF"/>
        </w:rPr>
        <w:tab/>
      </w:r>
      <w:r w:rsidR="00FB3111">
        <w:rPr>
          <w:rFonts w:cs="Arial"/>
          <w:color w:val="222222"/>
          <w:shd w:val="clear" w:color="auto" w:fill="FFFFFF"/>
        </w:rPr>
        <w:tab/>
      </w:r>
      <w:r w:rsidR="00FB3111">
        <w:rPr>
          <w:rFonts w:cs="Arial"/>
          <w:color w:val="222222"/>
          <w:shd w:val="clear" w:color="auto" w:fill="FFFFFF"/>
        </w:rPr>
        <w:tab/>
        <w:t xml:space="preserve">       </w:t>
      </w:r>
      <w:r>
        <w:rPr>
          <w:rFonts w:cs="Arial"/>
          <w:color w:val="222222"/>
          <w:shd w:val="clear" w:color="auto" w:fill="FFFFFF"/>
        </w:rPr>
        <w:t xml:space="preserve">   </w:t>
      </w:r>
      <w:r w:rsidR="00FB3111">
        <w:rPr>
          <w:rFonts w:cs="Arial"/>
          <w:color w:val="222222"/>
          <w:shd w:val="clear" w:color="auto" w:fill="FFFFFF"/>
        </w:rPr>
        <w:tab/>
        <w:t xml:space="preserve">            </w:t>
      </w:r>
    </w:p>
    <w:p w14:paraId="42A0DC81" w14:textId="30381BC1" w:rsidR="00EF3696" w:rsidRDefault="00EF3696" w:rsidP="00EF3696">
      <w:pPr>
        <w:ind w:leftChars="300" w:left="720"/>
        <w:jc w:val="both"/>
        <w:rPr>
          <w:rFonts w:cs="Arial"/>
          <w:color w:val="222222"/>
          <w:shd w:val="clear" w:color="auto" w:fill="FFFFFF"/>
        </w:rPr>
      </w:pPr>
    </w:p>
    <w:p w14:paraId="738D86B7" w14:textId="4C14AC9E" w:rsidR="00EF3696" w:rsidRDefault="00EF3696" w:rsidP="00EF3696">
      <w:pPr>
        <w:ind w:leftChars="300" w:left="720"/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The following assignments were generated</w:t>
      </w:r>
      <w:r w:rsidR="00FC7819">
        <w:rPr>
          <w:rFonts w:cs="Arial"/>
          <w:color w:val="222222"/>
          <w:shd w:val="clear" w:color="auto" w:fill="FFFFFF"/>
        </w:rPr>
        <w:t xml:space="preserve"> in the lecture slides:</w:t>
      </w:r>
    </w:p>
    <w:p w14:paraId="2A15D25B" w14:textId="4E17995B" w:rsidR="00FC7819" w:rsidRDefault="00FC7819" w:rsidP="00EF3696">
      <w:pPr>
        <w:ind w:leftChars="300" w:left="720"/>
        <w:jc w:val="both"/>
        <w:rPr>
          <w:rFonts w:eastAsia="Malgun Gothic" w:cs="Arial"/>
          <w:color w:val="222222"/>
          <w:shd w:val="clear" w:color="auto" w:fill="FFFFFF"/>
          <w:lang w:eastAsia="ko-KR"/>
        </w:rPr>
      </w:pPr>
      <w:r>
        <w:rPr>
          <w:rFonts w:cs="Arial"/>
          <w:color w:val="222222"/>
          <w:shd w:val="clear" w:color="auto" w:fill="FFFFFF"/>
        </w:rPr>
        <w:tab/>
      </w:r>
      <w:r>
        <w:rPr>
          <w:rFonts w:cs="Arial"/>
          <w:color w:val="222222"/>
          <w:shd w:val="clear" w:color="auto" w:fill="FFFFFF"/>
        </w:rPr>
        <w:tab/>
      </w:r>
      <w:r>
        <w:rPr>
          <w:rFonts w:cs="Arial"/>
          <w:color w:val="222222"/>
          <w:shd w:val="clear" w:color="auto" w:fill="FFFFFF"/>
        </w:rPr>
        <w:tab/>
      </w:r>
      <w:r>
        <w:rPr>
          <w:rFonts w:cs="Arial"/>
          <w:color w:val="222222"/>
          <w:shd w:val="clear" w:color="auto" w:fill="FFFFFF"/>
        </w:rPr>
        <w:tab/>
      </w:r>
      <m:oMath>
        <m:r>
          <w:rPr>
            <w:rFonts w:ascii="Cambria Math" w:hAnsi="Cambria Math" w:cs="Arial"/>
            <w:color w:val="222222"/>
            <w:shd w:val="clear" w:color="auto" w:fill="FFFFFF"/>
          </w:rPr>
          <m:t>C=</m:t>
        </m:r>
        <m:d>
          <m:dPr>
            <m:begChr m:val="["/>
            <m:endChr m:val="]"/>
            <m:ctrlPr>
              <w:rPr>
                <w:rFonts w:ascii="Cambria Math" w:hAnsi="Cambria Math" w:cs="Arial"/>
                <w:i/>
                <w:color w:val="222222"/>
                <w:shd w:val="clear" w:color="auto" w:fill="FFFFFF"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i/>
                    <w:color w:val="222222"/>
                    <w:shd w:val="clear" w:color="auto" w:fill="FFFFFF"/>
                  </w:rPr>
                </m:ctrlPr>
              </m:eqArrPr>
              <m:e>
                <m:r>
                  <w:rPr>
                    <w:rFonts w:ascii="Cambria Math" w:hAnsi="Cambria Math" w:cs="Arial"/>
                    <w:color w:val="222222"/>
                    <w:shd w:val="clear" w:color="auto" w:fill="FFFFFF"/>
                  </w:rPr>
                  <m:t>9  2  7  8</m:t>
                </m:r>
              </m:e>
              <m:e>
                <m:r>
                  <w:rPr>
                    <w:rFonts w:ascii="Cambria Math" w:hAnsi="Cambria Math" w:cs="Arial"/>
                    <w:color w:val="222222"/>
                    <w:shd w:val="clear" w:color="auto" w:fill="FFFFFF"/>
                  </w:rPr>
                  <m:t>6  4  3  7</m:t>
                </m:r>
                <m:ctrlPr>
                  <w:rPr>
                    <w:rFonts w:ascii="Cambria Math" w:eastAsia="Cambria Math" w:hAnsi="Cambria Math" w:cs="Cambria Math"/>
                    <w:i/>
                    <w:color w:val="222222"/>
                    <w:shd w:val="clear" w:color="auto" w:fill="FFFFFF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222222"/>
                    <w:shd w:val="clear" w:color="auto" w:fill="FFFFFF"/>
                  </w:rPr>
                  <m:t>5  8  1  8</m:t>
                </m:r>
                <m:ctrlPr>
                  <w:rPr>
                    <w:rFonts w:ascii="Cambria Math" w:eastAsia="Cambria Math" w:hAnsi="Cambria Math" w:cs="Cambria Math"/>
                    <w:i/>
                    <w:color w:val="222222"/>
                    <w:shd w:val="clear" w:color="auto" w:fill="FFFFFF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222222"/>
                    <w:shd w:val="clear" w:color="auto" w:fill="FFFFFF"/>
                  </w:rPr>
                  <m:t>7  6  9  4</m:t>
                </m:r>
              </m:e>
            </m:eqArr>
          </m:e>
        </m:d>
      </m:oMath>
      <w:r>
        <w:rPr>
          <w:rFonts w:eastAsia="Malgun Gothic" w:cs="Arial" w:hint="eastAsia"/>
          <w:color w:val="222222"/>
          <w:shd w:val="clear" w:color="auto" w:fill="FFFFFF"/>
          <w:lang w:eastAsia="ko-KR"/>
        </w:rPr>
        <w:t xml:space="preserve"> </w:t>
      </w:r>
      <w:r>
        <w:rPr>
          <w:rFonts w:eastAsia="Malgun Gothic" w:cs="Arial"/>
          <w:color w:val="222222"/>
          <w:shd w:val="clear" w:color="auto" w:fill="FFFFFF"/>
          <w:lang w:eastAsia="ko-KR"/>
        </w:rPr>
        <w:t xml:space="preserve">   </w:t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</w:p>
    <w:p w14:paraId="502F01AA" w14:textId="29DE2B76" w:rsidR="00FC7819" w:rsidRDefault="00FC7819" w:rsidP="00EF3696">
      <w:pPr>
        <w:ind w:leftChars="300" w:left="720"/>
        <w:jc w:val="both"/>
        <w:rPr>
          <w:rFonts w:eastAsia="Malgun Gothic" w:cs="Arial"/>
          <w:color w:val="222222"/>
          <w:shd w:val="clear" w:color="auto" w:fill="FFFFFF"/>
          <w:lang w:eastAsia="ko-KR"/>
        </w:rPr>
      </w:pP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  <w:t>1, 2, 3, 4</w:t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  <w:t>cost = 9+4+1+4 = 18</w:t>
      </w:r>
    </w:p>
    <w:p w14:paraId="7567D5E6" w14:textId="5EB541E6" w:rsidR="00FC7819" w:rsidRDefault="00FC7819" w:rsidP="00FC7819">
      <w:pPr>
        <w:ind w:leftChars="300" w:left="720"/>
        <w:jc w:val="both"/>
        <w:rPr>
          <w:rFonts w:eastAsia="Malgun Gothic" w:cs="Arial"/>
          <w:color w:val="222222"/>
          <w:shd w:val="clear" w:color="auto" w:fill="FFFFFF"/>
          <w:lang w:eastAsia="ko-KR"/>
        </w:rPr>
      </w:pP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  <w:t>1, 2, 4, 3</w:t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  <w:t>cost = 9+4+8+9 = 30</w:t>
      </w:r>
    </w:p>
    <w:p w14:paraId="2B85DE87" w14:textId="5F2494F5" w:rsidR="00FC7819" w:rsidRDefault="00FC7819" w:rsidP="00FC7819">
      <w:pPr>
        <w:ind w:leftChars="300" w:left="720"/>
        <w:jc w:val="both"/>
        <w:rPr>
          <w:rFonts w:eastAsia="Malgun Gothic" w:cs="Arial"/>
          <w:color w:val="222222"/>
          <w:shd w:val="clear" w:color="auto" w:fill="FFFFFF"/>
          <w:lang w:eastAsia="ko-KR"/>
        </w:rPr>
      </w:pP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  <w:t>1, 3, 2, 4</w:t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  <w:t>cost = 9+3+8+4 = 24</w:t>
      </w:r>
    </w:p>
    <w:p w14:paraId="49B6B231" w14:textId="49AA096C" w:rsidR="00FC7819" w:rsidRDefault="00FC7819" w:rsidP="00FC7819">
      <w:pPr>
        <w:ind w:leftChars="300" w:left="720"/>
        <w:jc w:val="both"/>
        <w:rPr>
          <w:rFonts w:eastAsia="Malgun Gothic" w:cs="Arial"/>
          <w:color w:val="222222"/>
          <w:shd w:val="clear" w:color="auto" w:fill="FFFFFF"/>
          <w:lang w:eastAsia="ko-KR"/>
        </w:rPr>
      </w:pP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  <w:t>1, 3, 4, 2</w:t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  <w:t>cost = 9+3+8+6 = 26</w:t>
      </w:r>
    </w:p>
    <w:p w14:paraId="00DED0C8" w14:textId="0B59FA03" w:rsidR="00FC7819" w:rsidRDefault="00FC7819" w:rsidP="00FC7819">
      <w:pPr>
        <w:ind w:leftChars="300" w:left="720"/>
        <w:jc w:val="both"/>
        <w:rPr>
          <w:rFonts w:eastAsia="Malgun Gothic" w:cs="Arial"/>
          <w:color w:val="222222"/>
          <w:shd w:val="clear" w:color="auto" w:fill="FFFFFF"/>
          <w:lang w:eastAsia="ko-KR"/>
        </w:rPr>
      </w:pP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  <w:t>1, 4, 2, 3</w:t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  <w:t>cost = 9+7+8+9 = 33</w:t>
      </w:r>
    </w:p>
    <w:p w14:paraId="7EFC2700" w14:textId="4F3CFF64" w:rsidR="00FC7819" w:rsidRDefault="00FC7819" w:rsidP="00FC7819">
      <w:pPr>
        <w:ind w:leftChars="300" w:left="720"/>
        <w:jc w:val="both"/>
        <w:rPr>
          <w:rFonts w:eastAsia="Malgun Gothic" w:cs="Arial"/>
          <w:color w:val="222222"/>
          <w:shd w:val="clear" w:color="auto" w:fill="FFFFFF"/>
          <w:lang w:eastAsia="ko-KR"/>
        </w:rPr>
      </w:pP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  <w:t>1, 4, 3, 2</w:t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</w:r>
      <w:r>
        <w:rPr>
          <w:rFonts w:eastAsia="Malgun Gothic" w:cs="Arial"/>
          <w:color w:val="222222"/>
          <w:shd w:val="clear" w:color="auto" w:fill="FFFFFF"/>
          <w:lang w:eastAsia="ko-KR"/>
        </w:rPr>
        <w:tab/>
        <w:t>cost = 9+7+1+6 = 23</w:t>
      </w:r>
    </w:p>
    <w:p w14:paraId="49012726" w14:textId="16E4CEA1" w:rsidR="00FB3111" w:rsidRDefault="004340D4" w:rsidP="004340D4">
      <w:pPr>
        <w:spacing w:after="160"/>
        <w:ind w:leftChars="300" w:left="720"/>
        <w:jc w:val="both"/>
        <w:rPr>
          <w:b/>
          <w:bCs/>
        </w:rPr>
      </w:pPr>
      <w:r>
        <w:rPr>
          <w:rFonts w:eastAsia="Malgun Gothic" w:cs="Arial" w:hint="eastAsia"/>
          <w:color w:val="222222"/>
          <w:shd w:val="clear" w:color="auto" w:fill="FFFFFF"/>
          <w:lang w:eastAsia="ko-KR"/>
        </w:rPr>
        <w:t>C</w:t>
      </w:r>
      <w:r>
        <w:rPr>
          <w:rFonts w:eastAsia="Malgun Gothic" w:cs="Arial"/>
          <w:color w:val="222222"/>
          <w:shd w:val="clear" w:color="auto" w:fill="FFFFFF"/>
          <w:lang w:eastAsia="ko-KR"/>
        </w:rPr>
        <w:t>omplete the remaining cases:</w:t>
      </w:r>
    </w:p>
    <w:p w14:paraId="427F992D" w14:textId="77777777" w:rsidR="00784FA9" w:rsidRDefault="00FB3111" w:rsidP="00784FA9">
      <w:pPr>
        <w:ind w:left="480" w:firstLineChars="100" w:firstLine="241"/>
      </w:pPr>
      <w:proofErr w:type="gramStart"/>
      <w:r>
        <w:rPr>
          <w:b/>
          <w:bCs/>
        </w:rPr>
        <w:t>Answer</w:t>
      </w:r>
      <w:r>
        <w:t xml:space="preserve"> :</w:t>
      </w:r>
      <w:proofErr w:type="gramEnd"/>
      <w:r w:rsidR="00784FA9">
        <w:t xml:space="preserve"> </w:t>
      </w:r>
    </w:p>
    <w:p w14:paraId="59BC8BB9" w14:textId="77777777" w:rsidR="00784FA9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2, 1, 3, 4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2 + 2 + 7 + 9 = 20</w:t>
      </w:r>
    </w:p>
    <w:p w14:paraId="094CB970" w14:textId="77777777" w:rsidR="00784FA9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2, 1, 4, 3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2 + 2 + 8 + 7 = 19</w:t>
      </w:r>
    </w:p>
    <w:p w14:paraId="23EF5279" w14:textId="5FACF555" w:rsidR="00784FA9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2, 3, 1, 4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2 + 4 + 7 + 9 = 22</w:t>
      </w:r>
    </w:p>
    <w:p w14:paraId="3E0732A1" w14:textId="7088999F" w:rsidR="00784FA9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2, 3, 4, 1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2 + 4 + 8 + 6 = 20</w:t>
      </w:r>
    </w:p>
    <w:p w14:paraId="729200BE" w14:textId="20783349" w:rsidR="00784FA9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2, 4, 1, 3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2 + 8 + 7 + 7 = 24</w:t>
      </w:r>
    </w:p>
    <w:p w14:paraId="01DF1775" w14:textId="77777777" w:rsidR="00784FA9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2, 4, 3, 1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2 + 8 + 1 + 6 = 17</w:t>
      </w:r>
    </w:p>
    <w:p w14:paraId="42FD7CA9" w14:textId="417D602B" w:rsidR="00784FA9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3, 1, 2, 4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7 + 2 + 7 + 9 = 25</w:t>
      </w:r>
    </w:p>
    <w:p w14:paraId="601BEBC7" w14:textId="77777777" w:rsidR="00784FA9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3, 1, 4, 2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7 + 2 + 8 + 6 = 23</w:t>
      </w:r>
    </w:p>
    <w:p w14:paraId="3A27A83E" w14:textId="38DF0DA9" w:rsidR="00784FA9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3, 2, 1, 4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7 + 4 + 7 + 9 = 27</w:t>
      </w:r>
    </w:p>
    <w:p w14:paraId="3AC8CF89" w14:textId="77777777" w:rsidR="00784FA9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3, 2, 4, 1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7 + 4 + 8 + 6 = 25</w:t>
      </w:r>
    </w:p>
    <w:p w14:paraId="2F00824B" w14:textId="77777777" w:rsidR="00784FA9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3, 4, 1, 2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7 + 8 + 7 + 7 = 29</w:t>
      </w:r>
    </w:p>
    <w:p w14:paraId="0729AB56" w14:textId="3A47FC21" w:rsidR="00784FA9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3, 4, 2, 1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7 + 8 + 1 + 6 = 22</w:t>
      </w:r>
    </w:p>
    <w:p w14:paraId="270847E0" w14:textId="64E6AE47" w:rsidR="00784FA9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4, 1, 2, 3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8 + 2 + 7 + 4 = 21</w:t>
      </w:r>
    </w:p>
    <w:p w14:paraId="5735A7A8" w14:textId="5D6CB0D2" w:rsidR="00784FA9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4, 1, 3, 2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8 + 2 + 1 + 8 = 19</w:t>
      </w:r>
    </w:p>
    <w:p w14:paraId="3F11BBF9" w14:textId="4C1A6E15" w:rsidR="00784FA9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4, 2, 1, 3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8 + 4 + 7 + 4 = 23</w:t>
      </w:r>
    </w:p>
    <w:p w14:paraId="7C5E4C80" w14:textId="0997EEA2" w:rsidR="00784FA9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4, 2, 3, 1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8 + 4 + 1 + 8 = 21</w:t>
      </w:r>
    </w:p>
    <w:p w14:paraId="358B75C9" w14:textId="5B4EF69B" w:rsidR="00784FA9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4, 3, 1, 2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8 + 7 + 7 + 4 = 26</w:t>
      </w:r>
    </w:p>
    <w:p w14:paraId="4F180845" w14:textId="1BE9601C" w:rsidR="00FB3111" w:rsidRPr="00A46E88" w:rsidRDefault="00784FA9" w:rsidP="00784FA9">
      <w:pPr>
        <w:ind w:left="480" w:firstLineChars="100" w:firstLine="240"/>
        <w:rPr>
          <w:color w:val="FF0000"/>
        </w:rPr>
      </w:pPr>
      <w:r w:rsidRPr="00A46E88">
        <w:rPr>
          <w:color w:val="FF0000"/>
        </w:rPr>
        <w:t>4, 3, 2, 1:</w:t>
      </w:r>
      <w:r w:rsidRPr="00A46E88">
        <w:rPr>
          <w:color w:val="FF0000"/>
        </w:rPr>
        <w:t xml:space="preserve">  </w:t>
      </w:r>
      <w:r w:rsidRPr="00A46E88">
        <w:rPr>
          <w:color w:val="FF0000"/>
        </w:rPr>
        <w:t>cost = 8 + 7 + 1 + 8 = 24</w:t>
      </w:r>
    </w:p>
    <w:p w14:paraId="59B6C6B8" w14:textId="4BA50780" w:rsidR="00FB3111" w:rsidRDefault="00FB3111" w:rsidP="00FB3111">
      <w:pPr>
        <w:ind w:left="480" w:firstLineChars="100" w:firstLine="240"/>
      </w:pPr>
    </w:p>
    <w:p w14:paraId="0533E47B" w14:textId="4726789D" w:rsidR="007644AD" w:rsidRDefault="007644AD" w:rsidP="007644AD">
      <w:pPr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br w:type="page"/>
      </w:r>
    </w:p>
    <w:p w14:paraId="357DAE7B" w14:textId="6318DC59" w:rsidR="00E93EBF" w:rsidRPr="00A25BE7" w:rsidRDefault="00E93EBF" w:rsidP="00E93EBF">
      <w:pPr>
        <w:ind w:left="723" w:hangingChars="300" w:hanging="723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</w:rPr>
        <w:lastRenderedPageBreak/>
        <w:t>Exercise 2</w:t>
      </w:r>
      <w:r w:rsidRPr="00D23A53">
        <w:rPr>
          <w:rFonts w:asciiTheme="majorBidi" w:hAnsiTheme="majorBidi" w:cstheme="majorBidi"/>
          <w:b/>
        </w:rPr>
        <w:t>:</w:t>
      </w:r>
      <w:r w:rsidRPr="00D23A53">
        <w:rPr>
          <w:rFonts w:asciiTheme="majorBidi" w:hAnsiTheme="majorBidi" w:cstheme="majorBidi"/>
        </w:rPr>
        <w:t xml:space="preserve"> </w:t>
      </w:r>
      <w:r w:rsidRPr="00DC0FEC">
        <w:rPr>
          <w:rFonts w:cstheme="majorBidi"/>
          <w:b/>
          <w:bCs/>
        </w:rPr>
        <w:t>(</w:t>
      </w:r>
      <w:r>
        <w:rPr>
          <w:rFonts w:eastAsia="Malgun Gothic" w:cs="Malgun Gothic"/>
          <w:b/>
          <w:bCs/>
          <w:lang w:eastAsia="ko-KR"/>
        </w:rPr>
        <w:t>Exhaustive Search</w:t>
      </w:r>
      <w:r w:rsidRPr="00FB3111">
        <w:rPr>
          <w:rFonts w:eastAsia="Malgun Gothic" w:cs="Malgun Gothic"/>
          <w:b/>
          <w:bCs/>
          <w:lang w:eastAsia="ko-KR"/>
        </w:rPr>
        <w:t xml:space="preserve">: </w:t>
      </w:r>
      <w:r>
        <w:rPr>
          <w:rFonts w:eastAsia="Malgun Gothic" w:cs="Malgun Gothic"/>
          <w:b/>
          <w:bCs/>
          <w:lang w:eastAsia="ko-KR"/>
        </w:rPr>
        <w:t>The Assignment Problem</w:t>
      </w:r>
      <w:r w:rsidRPr="00DC0FEC">
        <w:rPr>
          <w:rFonts w:eastAsia="Malgun Gothic" w:cs="Malgun Gothic"/>
          <w:b/>
          <w:bCs/>
          <w:lang w:eastAsia="ko-KR"/>
        </w:rPr>
        <w:t>)</w:t>
      </w:r>
      <w:r w:rsidRPr="00D23A53">
        <w:rPr>
          <w:rFonts w:asciiTheme="majorBidi" w:hAnsiTheme="majorBidi" w:cstheme="majorBidi"/>
        </w:rPr>
        <w:t xml:space="preserve"> </w:t>
      </w:r>
    </w:p>
    <w:p w14:paraId="583AAE0F" w14:textId="77777777" w:rsidR="00A25BE7" w:rsidRDefault="00A25BE7" w:rsidP="00E93EBF">
      <w:pPr>
        <w:ind w:leftChars="300" w:left="720"/>
        <w:jc w:val="both"/>
        <w:rPr>
          <w:rFonts w:cs="Arial"/>
          <w:color w:val="222222"/>
          <w:shd w:val="clear" w:color="auto" w:fill="FFFFFF"/>
        </w:rPr>
      </w:pPr>
    </w:p>
    <w:p w14:paraId="5838FEBC" w14:textId="647E316A" w:rsidR="00A25BE7" w:rsidRDefault="005F6E3B" w:rsidP="00E93EBF">
      <w:pPr>
        <w:ind w:leftChars="300" w:left="720"/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A magic square of order </w:t>
      </w:r>
      <w:r>
        <w:rPr>
          <w:rFonts w:cs="Arial"/>
          <w:i/>
          <w:iCs/>
          <w:color w:val="222222"/>
          <w:shd w:val="clear" w:color="auto" w:fill="FFFFFF"/>
        </w:rPr>
        <w:t xml:space="preserve">n </w:t>
      </w:r>
      <w:r>
        <w:rPr>
          <w:rFonts w:cs="Arial"/>
          <w:color w:val="222222"/>
          <w:shd w:val="clear" w:color="auto" w:fill="FFFFFF"/>
        </w:rPr>
        <w:t xml:space="preserve">is an arrangement of the numbers from 1 to </w:t>
      </w:r>
      <m:oMath>
        <m:sSup>
          <m:sSupPr>
            <m:ctrlPr>
              <w:rPr>
                <w:rFonts w:ascii="Cambria Math" w:hAnsi="Cambria Math" w:cs="Arial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hAnsi="Cambria Math" w:cs="Arial"/>
                <w:color w:val="222222"/>
                <w:shd w:val="clear" w:color="auto" w:fill="FFFFFF"/>
              </w:rPr>
              <m:t>n</m:t>
            </m:r>
          </m:e>
          <m:sup>
            <m:r>
              <w:rPr>
                <w:rFonts w:ascii="Cambria Math" w:hAnsi="Cambria Math" w:cs="Arial"/>
                <w:color w:val="222222"/>
                <w:shd w:val="clear" w:color="auto" w:fill="FFFFFF"/>
              </w:rPr>
              <m:t>2</m:t>
            </m:r>
          </m:sup>
        </m:sSup>
      </m:oMath>
      <w:r>
        <w:rPr>
          <w:rFonts w:eastAsia="Malgun Gothic" w:cs="Arial" w:hint="eastAsia"/>
          <w:color w:val="222222"/>
          <w:shd w:val="clear" w:color="auto" w:fill="FFFFFF"/>
          <w:lang w:eastAsia="ko-KR"/>
        </w:rPr>
        <w:t xml:space="preserve"> </w:t>
      </w:r>
      <w:r>
        <w:rPr>
          <w:rFonts w:eastAsia="Malgun Gothic" w:cs="Arial"/>
          <w:color w:val="222222"/>
          <w:shd w:val="clear" w:color="auto" w:fill="FFFFFF"/>
          <w:lang w:eastAsia="ko-KR"/>
        </w:rPr>
        <w:t xml:space="preserve">in an </w:t>
      </w:r>
      <w:r>
        <w:rPr>
          <w:rFonts w:eastAsia="Malgun Gothic" w:cs="Arial"/>
          <w:i/>
          <w:iCs/>
          <w:color w:val="222222"/>
          <w:shd w:val="clear" w:color="auto" w:fill="FFFFFF"/>
          <w:lang w:eastAsia="ko-KR"/>
        </w:rPr>
        <w:t>n</w:t>
      </w:r>
      <w:r>
        <w:rPr>
          <w:rFonts w:eastAsia="Malgun Gothic" w:cs="Arial"/>
          <w:color w:val="222222"/>
          <w:shd w:val="clear" w:color="auto" w:fill="FFFFFF"/>
          <w:lang w:eastAsia="ko-KR"/>
        </w:rPr>
        <w:t>-by-</w:t>
      </w:r>
      <w:r>
        <w:rPr>
          <w:rFonts w:eastAsia="Malgun Gothic" w:cs="Arial"/>
          <w:i/>
          <w:iCs/>
          <w:color w:val="222222"/>
          <w:shd w:val="clear" w:color="auto" w:fill="FFFFFF"/>
          <w:lang w:eastAsia="ko-KR"/>
        </w:rPr>
        <w:t>n</w:t>
      </w:r>
      <w:r>
        <w:rPr>
          <w:rFonts w:eastAsia="Malgun Gothic" w:cs="Arial"/>
          <w:color w:val="222222"/>
          <w:shd w:val="clear" w:color="auto" w:fill="FFFFFF"/>
          <w:lang w:eastAsia="ko-KR"/>
        </w:rPr>
        <w:t xml:space="preserve"> matrix, with each number occurring exactly once, so that each row, each column, and each main diagonal has the same sum</w:t>
      </w:r>
      <w:r w:rsidR="00E93EBF">
        <w:rPr>
          <w:rFonts w:cs="Arial"/>
          <w:color w:val="222222"/>
          <w:shd w:val="clear" w:color="auto" w:fill="FFFFFF"/>
        </w:rPr>
        <w:t>.</w:t>
      </w:r>
      <w:r>
        <w:rPr>
          <w:rFonts w:cs="Arial"/>
          <w:color w:val="222222"/>
          <w:shd w:val="clear" w:color="auto" w:fill="FFFFFF"/>
        </w:rPr>
        <w:t xml:space="preserve"> </w:t>
      </w:r>
    </w:p>
    <w:p w14:paraId="6AE063D9" w14:textId="77777777" w:rsidR="00A25BE7" w:rsidRDefault="00A25BE7" w:rsidP="00E93EBF">
      <w:pPr>
        <w:ind w:leftChars="300" w:left="720"/>
        <w:jc w:val="both"/>
        <w:rPr>
          <w:rFonts w:cs="Arial"/>
          <w:color w:val="222222"/>
          <w:shd w:val="clear" w:color="auto" w:fill="FFFFFF"/>
        </w:rPr>
      </w:pPr>
    </w:p>
    <w:p w14:paraId="0D0868EF" w14:textId="40B56820" w:rsidR="00A25BE7" w:rsidRDefault="00A25BE7" w:rsidP="00A25BE7">
      <w:pPr>
        <w:ind w:leftChars="300" w:left="720"/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The example of magic squares of order 3 and order 4 are:</w:t>
      </w:r>
    </w:p>
    <w:p w14:paraId="0A6875DC" w14:textId="77777777" w:rsidR="00A25BE7" w:rsidRDefault="00A25BE7" w:rsidP="00A25BE7">
      <w:pPr>
        <w:ind w:leftChars="300" w:left="720"/>
        <w:jc w:val="both"/>
        <w:rPr>
          <w:rFonts w:cs="Arial"/>
          <w:color w:val="222222"/>
          <w:shd w:val="clear" w:color="auto" w:fill="FFFFFF"/>
        </w:rPr>
      </w:pPr>
    </w:p>
    <w:p w14:paraId="2C04BDBE" w14:textId="16AE5751" w:rsidR="00A25BE7" w:rsidRDefault="00AF436E" w:rsidP="00A25BE7">
      <w:pPr>
        <w:ind w:leftChars="300" w:left="720"/>
        <w:jc w:val="both"/>
        <w:rPr>
          <w:rFonts w:cs="Arial"/>
          <w:color w:val="222222"/>
          <w:shd w:val="clear" w:color="auto" w:fill="FFFFFF"/>
        </w:rPr>
      </w:pPr>
      <m:oMath>
        <m:d>
          <m:dPr>
            <m:begChr m:val="["/>
            <m:endChr m:val="]"/>
            <m:ctrlPr>
              <w:rPr>
                <w:rFonts w:ascii="Cambria Math" w:hAnsi="Cambria Math" w:cs="Arial"/>
                <w:i/>
                <w:color w:val="222222"/>
                <w:shd w:val="clear" w:color="auto" w:fill="FFFFFF"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i/>
                    <w:color w:val="222222"/>
                    <w:shd w:val="clear" w:color="auto" w:fill="FFFFFF"/>
                  </w:rPr>
                </m:ctrlPr>
              </m:eqArrPr>
              <m:e>
                <m:r>
                  <w:rPr>
                    <w:rFonts w:ascii="Cambria Math" w:hAnsi="Cambria Math" w:cs="Arial"/>
                    <w:color w:val="222222"/>
                    <w:shd w:val="clear" w:color="auto" w:fill="FFFFFF"/>
                  </w:rPr>
                  <m:t>4  9  2</m:t>
                </m:r>
              </m:e>
              <m:e>
                <m:r>
                  <w:rPr>
                    <w:rFonts w:ascii="Cambria Math" w:hAnsi="Cambria Math" w:cs="Arial"/>
                    <w:color w:val="222222"/>
                    <w:shd w:val="clear" w:color="auto" w:fill="FFFFFF"/>
                  </w:rPr>
                  <m:t>3  5  7</m:t>
                </m:r>
                <m:ctrlPr>
                  <w:rPr>
                    <w:rFonts w:ascii="Cambria Math" w:eastAsia="Cambria Math" w:hAnsi="Cambria Math" w:cs="Cambria Math"/>
                    <w:i/>
                    <w:color w:val="222222"/>
                    <w:shd w:val="clear" w:color="auto" w:fill="FFFFFF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222222"/>
                    <w:shd w:val="clear" w:color="auto" w:fill="FFFFFF"/>
                  </w:rPr>
                  <m:t>8  1  6</m:t>
                </m:r>
              </m:e>
            </m:eqArr>
          </m:e>
        </m:d>
      </m:oMath>
      <w:r w:rsidR="00A25BE7">
        <w:rPr>
          <w:rFonts w:eastAsia="Malgun Gothic" w:cs="Arial" w:hint="eastAsia"/>
          <w:color w:val="222222"/>
          <w:shd w:val="clear" w:color="auto" w:fill="FFFFFF"/>
          <w:lang w:eastAsia="ko-KR"/>
        </w:rPr>
        <w:t xml:space="preserve"> </w:t>
      </w:r>
      <w:r w:rsidR="00A25BE7">
        <w:rPr>
          <w:rFonts w:eastAsia="Malgun Gothic" w:cs="Arial"/>
          <w:color w:val="222222"/>
          <w:shd w:val="clear" w:color="auto" w:fill="FFFFFF"/>
          <w:lang w:eastAsia="ko-KR"/>
        </w:rPr>
        <w:t xml:space="preserve">   </w:t>
      </w:r>
      <w:r w:rsidR="00A25BE7">
        <w:rPr>
          <w:rFonts w:eastAsia="Malgun Gothic" w:cs="Arial"/>
          <w:color w:val="222222"/>
          <w:shd w:val="clear" w:color="auto" w:fill="FFFFFF"/>
          <w:lang w:eastAsia="ko-KR"/>
        </w:rPr>
        <w:tab/>
      </w:r>
      <w:r w:rsidR="00A25BE7">
        <w:rPr>
          <w:rFonts w:eastAsia="Malgun Gothic" w:cs="Arial"/>
          <w:color w:val="222222"/>
          <w:shd w:val="clear" w:color="auto" w:fill="FFFFFF"/>
          <w:lang w:eastAsia="ko-KR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 w:cs="Arial"/>
                <w:i/>
                <w:color w:val="222222"/>
                <w:shd w:val="clear" w:color="auto" w:fill="FFFFFF"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i/>
                    <w:color w:val="222222"/>
                    <w:shd w:val="clear" w:color="auto" w:fill="FFFFFF"/>
                  </w:rPr>
                </m:ctrlPr>
              </m:eqArrPr>
              <m:e>
                <m:r>
                  <w:rPr>
                    <w:rFonts w:ascii="Cambria Math" w:hAnsi="Cambria Math" w:cs="Arial"/>
                    <w:color w:val="222222"/>
                    <w:shd w:val="clear" w:color="auto" w:fill="FFFFFF"/>
                  </w:rPr>
                  <m:t>7  12   1  14</m:t>
                </m:r>
              </m:e>
              <m:e>
                <m:r>
                  <w:rPr>
                    <w:rFonts w:ascii="Cambria Math" w:hAnsi="Cambria Math" w:cs="Arial"/>
                    <w:color w:val="222222"/>
                    <w:shd w:val="clear" w:color="auto" w:fill="FFFFFF"/>
                  </w:rPr>
                  <m:t>2  13   8  11</m:t>
                </m:r>
                <m:ctrlPr>
                  <w:rPr>
                    <w:rFonts w:ascii="Cambria Math" w:eastAsia="Cambria Math" w:hAnsi="Cambria Math" w:cs="Cambria Math"/>
                    <w:i/>
                    <w:color w:val="222222"/>
                    <w:shd w:val="clear" w:color="auto" w:fill="FFFFFF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222222"/>
                    <w:shd w:val="clear" w:color="auto" w:fill="FFFFFF"/>
                  </w:rPr>
                  <m:t>16  3  10  5</m:t>
                </m:r>
                <m:ctrlPr>
                  <w:rPr>
                    <w:rFonts w:ascii="Cambria Math" w:eastAsia="Cambria Math" w:hAnsi="Cambria Math" w:cs="Cambria Math"/>
                    <w:i/>
                    <w:color w:val="222222"/>
                    <w:shd w:val="clear" w:color="auto" w:fill="FFFFFF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222222"/>
                    <w:shd w:val="clear" w:color="auto" w:fill="FFFFFF"/>
                  </w:rPr>
                  <m:t>9   6   15  4</m:t>
                </m:r>
              </m:e>
            </m:eqArr>
          </m:e>
        </m:d>
      </m:oMath>
    </w:p>
    <w:p w14:paraId="40A7105B" w14:textId="77777777" w:rsidR="00A25BE7" w:rsidRDefault="00A25BE7" w:rsidP="00E93EBF">
      <w:pPr>
        <w:ind w:leftChars="300" w:left="720"/>
        <w:jc w:val="both"/>
        <w:rPr>
          <w:rFonts w:cs="Arial"/>
          <w:color w:val="222222"/>
          <w:shd w:val="clear" w:color="auto" w:fill="FFFFFF"/>
        </w:rPr>
      </w:pPr>
    </w:p>
    <w:p w14:paraId="4C4A06C9" w14:textId="46CECD2A" w:rsidR="005F6E3B" w:rsidRDefault="005F6E3B" w:rsidP="00E93EBF">
      <w:pPr>
        <w:ind w:leftChars="300" w:left="720"/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Design </w:t>
      </w:r>
      <w:r w:rsidR="00A25BE7">
        <w:rPr>
          <w:rFonts w:cs="Arial"/>
          <w:color w:val="222222"/>
          <w:shd w:val="clear" w:color="auto" w:fill="FFFFFF"/>
        </w:rPr>
        <w:t xml:space="preserve">and implement </w:t>
      </w:r>
      <w:r>
        <w:rPr>
          <w:rFonts w:cs="Arial"/>
          <w:color w:val="222222"/>
          <w:shd w:val="clear" w:color="auto" w:fill="FFFFFF"/>
        </w:rPr>
        <w:t xml:space="preserve">an exhaustive search algorithm for generating all magic squares of order </w:t>
      </w:r>
      <w:r w:rsidRPr="00A25BE7">
        <w:rPr>
          <w:rFonts w:cs="Arial"/>
          <w:i/>
          <w:iCs/>
          <w:color w:val="222222"/>
          <w:shd w:val="clear" w:color="auto" w:fill="FFFFFF"/>
        </w:rPr>
        <w:t>n</w:t>
      </w:r>
      <w:r>
        <w:rPr>
          <w:rFonts w:cs="Arial"/>
          <w:color w:val="222222"/>
          <w:shd w:val="clear" w:color="auto" w:fill="FFFFFF"/>
        </w:rPr>
        <w:t>.</w:t>
      </w:r>
      <w:r w:rsidR="00F472CD">
        <w:rPr>
          <w:rFonts w:cs="Arial"/>
          <w:color w:val="222222"/>
          <w:shd w:val="clear" w:color="auto" w:fill="FFFFFF"/>
        </w:rPr>
        <w:t xml:space="preserve"> </w:t>
      </w:r>
    </w:p>
    <w:p w14:paraId="06A18CA4" w14:textId="77777777" w:rsidR="00F472CD" w:rsidRDefault="00F472CD" w:rsidP="00E93EBF">
      <w:pPr>
        <w:ind w:leftChars="300" w:left="720"/>
        <w:jc w:val="both"/>
        <w:rPr>
          <w:rFonts w:cs="Arial"/>
          <w:color w:val="222222"/>
          <w:shd w:val="clear" w:color="auto" w:fill="FFFFFF"/>
        </w:rPr>
      </w:pPr>
    </w:p>
    <w:p w14:paraId="6CA671DD" w14:textId="2CC9455B" w:rsidR="00F472CD" w:rsidRDefault="00F472CD" w:rsidP="00F472CD">
      <w:pPr>
        <w:pStyle w:val="ListParagraph"/>
        <w:numPr>
          <w:ilvl w:val="0"/>
          <w:numId w:val="42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Show your code.</w:t>
      </w:r>
    </w:p>
    <w:p w14:paraId="407673E6" w14:textId="75B17585" w:rsidR="00F472CD" w:rsidRDefault="00F472CD" w:rsidP="00F472CD">
      <w:pPr>
        <w:pStyle w:val="ListParagraph"/>
        <w:numPr>
          <w:ilvl w:val="0"/>
          <w:numId w:val="42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Show the output for n=7</w:t>
      </w:r>
    </w:p>
    <w:p w14:paraId="33F668DA" w14:textId="0C4ED1AF" w:rsidR="00F472CD" w:rsidRPr="00F472CD" w:rsidRDefault="00F472CD" w:rsidP="00F472CD">
      <w:pPr>
        <w:pStyle w:val="ListParagraph"/>
        <w:numPr>
          <w:ilvl w:val="0"/>
          <w:numId w:val="42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What is the sum of each row?</w:t>
      </w:r>
    </w:p>
    <w:p w14:paraId="1EB6D857" w14:textId="67963D52" w:rsidR="00A25BE7" w:rsidRDefault="00A25BE7" w:rsidP="00E93EBF">
      <w:pPr>
        <w:ind w:leftChars="300" w:left="720"/>
        <w:jc w:val="both"/>
        <w:rPr>
          <w:rFonts w:cs="Arial"/>
          <w:color w:val="222222"/>
          <w:shd w:val="clear" w:color="auto" w:fill="FFFFFF"/>
        </w:rPr>
      </w:pPr>
    </w:p>
    <w:p w14:paraId="621355C8" w14:textId="19704E98" w:rsidR="002F7AB0" w:rsidRDefault="00A25BE7" w:rsidP="00F472CD">
      <w:pPr>
        <w:ind w:leftChars="300" w:left="720"/>
        <w:jc w:val="both"/>
        <w:rPr>
          <w:rFonts w:eastAsia="Malgun Gothic" w:cs="Arial"/>
          <w:color w:val="222222"/>
          <w:shd w:val="clear" w:color="auto" w:fill="FFFFFF"/>
          <w:lang w:eastAsia="ko-KR"/>
        </w:rPr>
      </w:pPr>
      <w:r w:rsidRPr="00F472CD">
        <w:rPr>
          <w:rFonts w:cs="Arial"/>
          <w:b/>
          <w:bCs/>
          <w:color w:val="222222"/>
          <w:shd w:val="clear" w:color="auto" w:fill="FFFFFF"/>
        </w:rPr>
        <w:t>Hint:</w:t>
      </w:r>
      <w:r>
        <w:rPr>
          <w:rFonts w:cs="Arial"/>
          <w:color w:val="222222"/>
          <w:shd w:val="clear" w:color="auto" w:fill="FFFFFF"/>
        </w:rPr>
        <w:t xml:space="preserve"> The</w:t>
      </w:r>
      <w:r w:rsidR="00352626">
        <w:rPr>
          <w:rFonts w:eastAsia="Malgun Gothic" w:cs="Arial"/>
          <w:color w:val="222222"/>
          <w:shd w:val="clear" w:color="auto" w:fill="FFFFFF"/>
          <w:lang w:eastAsia="ko-KR"/>
        </w:rPr>
        <w:t xml:space="preserve"> sum of each row</w:t>
      </w:r>
      <w:r>
        <w:rPr>
          <w:rFonts w:eastAsia="Malgun Gothic" w:cs="Arial"/>
          <w:color w:val="222222"/>
          <w:shd w:val="clear" w:color="auto" w:fill="FFFFFF"/>
          <w:lang w:eastAsia="ko-KR"/>
        </w:rPr>
        <w:t xml:space="preserve">, </w:t>
      </w:r>
      <w:r w:rsidR="00352626">
        <w:rPr>
          <w:rFonts w:eastAsia="Malgun Gothic" w:cs="Arial"/>
          <w:color w:val="222222"/>
          <w:shd w:val="clear" w:color="auto" w:fill="FFFFFF"/>
          <w:lang w:eastAsia="ko-KR"/>
        </w:rPr>
        <w:t xml:space="preserve">column, </w:t>
      </w:r>
      <w:r>
        <w:rPr>
          <w:rFonts w:eastAsia="Malgun Gothic" w:cs="Arial"/>
          <w:color w:val="222222"/>
          <w:shd w:val="clear" w:color="auto" w:fill="FFFFFF"/>
          <w:lang w:eastAsia="ko-KR"/>
        </w:rPr>
        <w:t xml:space="preserve">or diagonal is equal to </w:t>
      </w:r>
      <w:r w:rsidR="00352626">
        <w:rPr>
          <w:rFonts w:eastAsia="Malgun Gothic" w:cs="Arial"/>
          <w:color w:val="222222"/>
          <w:shd w:val="clear" w:color="auto" w:fill="FFFFFF"/>
          <w:lang w:eastAsia="ko-KR"/>
        </w:rPr>
        <w:t xml:space="preserve"> </w:t>
      </w:r>
      <m:oMath>
        <m:f>
          <m:fPr>
            <m:ctrlPr>
              <w:rPr>
                <w:rFonts w:ascii="Cambria Math" w:eastAsia="Malgun Gothic" w:hAnsi="Cambria Math" w:cs="Arial"/>
                <w:i/>
                <w:color w:val="222222"/>
                <w:shd w:val="clear" w:color="auto" w:fill="FFFFFF"/>
                <w:lang w:eastAsia="ko-KR"/>
              </w:rPr>
            </m:ctrlPr>
          </m:fPr>
          <m:num>
            <m:r>
              <w:rPr>
                <w:rFonts w:ascii="Cambria Math" w:eastAsia="Malgun Gothic" w:hAnsi="Cambria Math" w:cs="Arial"/>
                <w:color w:val="222222"/>
                <w:shd w:val="clear" w:color="auto" w:fill="FFFFFF"/>
                <w:lang w:eastAsia="ko-KR"/>
              </w:rPr>
              <m:t>n(</m:t>
            </m:r>
            <m:sSup>
              <m:sSupPr>
                <m:ctrlPr>
                  <w:rPr>
                    <w:rFonts w:ascii="Cambria Math" w:eastAsia="Malgun Gothic" w:hAnsi="Cambria Math" w:cs="Arial"/>
                    <w:i/>
                    <w:color w:val="222222"/>
                    <w:shd w:val="clear" w:color="auto" w:fill="FFFFFF"/>
                    <w:lang w:eastAsia="ko-KR"/>
                  </w:rPr>
                </m:ctrlPr>
              </m:sSupPr>
              <m:e>
                <m:r>
                  <w:rPr>
                    <w:rFonts w:ascii="Cambria Math" w:eastAsia="Malgun Gothic" w:hAnsi="Cambria Math" w:cs="Arial"/>
                    <w:color w:val="222222"/>
                    <w:shd w:val="clear" w:color="auto" w:fill="FFFFFF"/>
                    <w:lang w:eastAsia="ko-KR"/>
                  </w:rPr>
                  <m:t>n</m:t>
                </m:r>
              </m:e>
              <m:sup>
                <m:r>
                  <w:rPr>
                    <w:rFonts w:ascii="Cambria Math" w:eastAsia="Malgun Gothic" w:hAnsi="Cambria Math" w:cs="Arial"/>
                    <w:color w:val="222222"/>
                    <w:shd w:val="clear" w:color="auto" w:fill="FFFFFF"/>
                    <w:lang w:eastAsia="ko-KR"/>
                  </w:rPr>
                  <m:t>2</m:t>
                </m:r>
              </m:sup>
            </m:sSup>
            <m:r>
              <w:rPr>
                <w:rFonts w:ascii="Cambria Math" w:eastAsia="Malgun Gothic" w:hAnsi="Cambria Math" w:cs="Arial"/>
                <w:color w:val="222222"/>
                <w:shd w:val="clear" w:color="auto" w:fill="FFFFFF"/>
                <w:lang w:eastAsia="ko-KR"/>
              </w:rPr>
              <m:t>+1)</m:t>
            </m:r>
          </m:num>
          <m:den>
            <m:r>
              <w:rPr>
                <w:rFonts w:ascii="Cambria Math" w:eastAsia="Malgun Gothic" w:hAnsi="Cambria Math" w:cs="Arial"/>
                <w:color w:val="222222"/>
                <w:shd w:val="clear" w:color="auto" w:fill="FFFFFF"/>
                <w:lang w:eastAsia="ko-KR"/>
              </w:rPr>
              <m:t>2</m:t>
            </m:r>
          </m:den>
        </m:f>
      </m:oMath>
      <w:r w:rsidR="00352626">
        <w:rPr>
          <w:rFonts w:eastAsia="Malgun Gothic" w:cs="Arial" w:hint="eastAsia"/>
          <w:color w:val="222222"/>
          <w:shd w:val="clear" w:color="auto" w:fill="FFFFFF"/>
          <w:lang w:eastAsia="ko-KR"/>
        </w:rPr>
        <w:t>.</w:t>
      </w:r>
      <w:r w:rsidR="00F472CD">
        <w:rPr>
          <w:rFonts w:eastAsia="Malgun Gothic" w:cs="Arial"/>
          <w:color w:val="222222"/>
          <w:shd w:val="clear" w:color="auto" w:fill="FFFFFF"/>
          <w:lang w:eastAsia="ko-KR"/>
        </w:rPr>
        <w:t xml:space="preserve"> </w:t>
      </w:r>
      <w:r>
        <w:rPr>
          <w:rFonts w:eastAsia="Malgun Gothic"/>
          <w:lang w:eastAsia="ko-KR"/>
        </w:rPr>
        <w:t xml:space="preserve">You can generate integers from 1 to </w:t>
      </w:r>
      <w:r w:rsidRPr="00A25BE7">
        <w:rPr>
          <w:rFonts w:eastAsia="Malgun Gothic"/>
          <w:i/>
          <w:iCs/>
          <w:lang w:eastAsia="ko-KR"/>
        </w:rPr>
        <w:t>n</w:t>
      </w:r>
      <w:r>
        <w:rPr>
          <w:rFonts w:eastAsia="Malgun Gothic"/>
          <w:vertAlign w:val="superscript"/>
          <w:lang w:eastAsia="ko-KR"/>
        </w:rPr>
        <w:t>2</w:t>
      </w:r>
      <w:r>
        <w:rPr>
          <w:rFonts w:eastAsia="Malgun Gothic"/>
          <w:lang w:eastAsia="ko-KR"/>
        </w:rPr>
        <w:t xml:space="preserve"> and then use exhaustive search to find all n combinations in rows such that the sum of all rows, columns, and diagonals is </w:t>
      </w:r>
      <m:oMath>
        <m:f>
          <m:fPr>
            <m:ctrlPr>
              <w:rPr>
                <w:rFonts w:ascii="Cambria Math" w:eastAsia="Malgun Gothic" w:hAnsi="Cambria Math" w:cs="Arial"/>
                <w:i/>
                <w:color w:val="222222"/>
                <w:shd w:val="clear" w:color="auto" w:fill="FFFFFF"/>
                <w:lang w:eastAsia="ko-KR"/>
              </w:rPr>
            </m:ctrlPr>
          </m:fPr>
          <m:num>
            <m:r>
              <w:rPr>
                <w:rFonts w:ascii="Cambria Math" w:eastAsia="Malgun Gothic" w:hAnsi="Cambria Math" w:cs="Arial"/>
                <w:color w:val="222222"/>
                <w:shd w:val="clear" w:color="auto" w:fill="FFFFFF"/>
                <w:lang w:eastAsia="ko-KR"/>
              </w:rPr>
              <m:t>n(</m:t>
            </m:r>
            <m:sSup>
              <m:sSupPr>
                <m:ctrlPr>
                  <w:rPr>
                    <w:rFonts w:ascii="Cambria Math" w:eastAsia="Malgun Gothic" w:hAnsi="Cambria Math" w:cs="Arial"/>
                    <w:i/>
                    <w:color w:val="222222"/>
                    <w:shd w:val="clear" w:color="auto" w:fill="FFFFFF"/>
                    <w:lang w:eastAsia="ko-KR"/>
                  </w:rPr>
                </m:ctrlPr>
              </m:sSupPr>
              <m:e>
                <m:r>
                  <w:rPr>
                    <w:rFonts w:ascii="Cambria Math" w:eastAsia="Malgun Gothic" w:hAnsi="Cambria Math" w:cs="Arial"/>
                    <w:color w:val="222222"/>
                    <w:shd w:val="clear" w:color="auto" w:fill="FFFFFF"/>
                    <w:lang w:eastAsia="ko-KR"/>
                  </w:rPr>
                  <m:t>n</m:t>
                </m:r>
              </m:e>
              <m:sup>
                <m:r>
                  <w:rPr>
                    <w:rFonts w:ascii="Cambria Math" w:eastAsia="Malgun Gothic" w:hAnsi="Cambria Math" w:cs="Arial"/>
                    <w:color w:val="222222"/>
                    <w:shd w:val="clear" w:color="auto" w:fill="FFFFFF"/>
                    <w:lang w:eastAsia="ko-KR"/>
                  </w:rPr>
                  <m:t>2</m:t>
                </m:r>
              </m:sup>
            </m:sSup>
            <m:r>
              <w:rPr>
                <w:rFonts w:ascii="Cambria Math" w:eastAsia="Malgun Gothic" w:hAnsi="Cambria Math" w:cs="Arial"/>
                <w:color w:val="222222"/>
                <w:shd w:val="clear" w:color="auto" w:fill="FFFFFF"/>
                <w:lang w:eastAsia="ko-KR"/>
              </w:rPr>
              <m:t>+1)</m:t>
            </m:r>
          </m:num>
          <m:den>
            <m:r>
              <w:rPr>
                <w:rFonts w:ascii="Cambria Math" w:eastAsia="Malgun Gothic" w:hAnsi="Cambria Math" w:cs="Arial"/>
                <w:color w:val="222222"/>
                <w:shd w:val="clear" w:color="auto" w:fill="FFFFFF"/>
                <w:lang w:eastAsia="ko-KR"/>
              </w:rPr>
              <m:t>2</m:t>
            </m:r>
          </m:den>
        </m:f>
      </m:oMath>
      <w:r>
        <w:rPr>
          <w:rFonts w:eastAsia="Malgun Gothic" w:cs="Arial" w:hint="eastAsia"/>
          <w:color w:val="222222"/>
          <w:shd w:val="clear" w:color="auto" w:fill="FFFFFF"/>
          <w:lang w:eastAsia="ko-KR"/>
        </w:rPr>
        <w:t>.</w:t>
      </w:r>
    </w:p>
    <w:p w14:paraId="7E593E3B" w14:textId="77777777" w:rsidR="00A25BE7" w:rsidRPr="00A25BE7" w:rsidRDefault="00A25BE7" w:rsidP="00A25BE7">
      <w:pPr>
        <w:spacing w:after="160"/>
        <w:ind w:left="720"/>
        <w:rPr>
          <w:rFonts w:eastAsia="Malgun Gothic"/>
          <w:lang w:eastAsia="ko-KR"/>
        </w:rPr>
      </w:pPr>
    </w:p>
    <w:p w14:paraId="69FD33E7" w14:textId="1C48A7BC" w:rsidR="00E93EBF" w:rsidRDefault="00E93EBF" w:rsidP="00820EF3">
      <w:pPr>
        <w:spacing w:after="160"/>
        <w:ind w:left="482" w:firstLineChars="100" w:firstLine="241"/>
      </w:pPr>
      <w:r>
        <w:rPr>
          <w:b/>
          <w:bCs/>
        </w:rPr>
        <w:t>Answer</w:t>
      </w:r>
      <w:r>
        <w:t>:</w:t>
      </w:r>
    </w:p>
    <w:p w14:paraId="2EE275AF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import </w:t>
      </w:r>
      <w:proofErr w:type="spellStart"/>
      <w:proofErr w:type="gram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itertools</w:t>
      </w:r>
      <w:proofErr w:type="spellEnd"/>
      <w:proofErr w:type="gramEnd"/>
    </w:p>
    <w:p w14:paraId="40C973D2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</w:p>
    <w:p w14:paraId="0B6D1071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def 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generate_magic_squares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(n):</w:t>
      </w:r>
    </w:p>
    <w:p w14:paraId="721C67A9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   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nums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= </w:t>
      </w:r>
      <w:proofErr w:type="gram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list(</w:t>
      </w:r>
      <w:proofErr w:type="gram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range(1, n**2 + 1))  # Generate integers from 1 to n^2</w:t>
      </w:r>
    </w:p>
    <w:p w14:paraId="46C1A978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   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magic_squares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= []</w:t>
      </w:r>
    </w:p>
    <w:p w14:paraId="0E8F29CD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</w:p>
    <w:p w14:paraId="254362B5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   for permutation in </w:t>
      </w:r>
      <w:proofErr w:type="spellStart"/>
      <w:proofErr w:type="gram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itertools.permutations</w:t>
      </w:r>
      <w:proofErr w:type="spellEnd"/>
      <w:proofErr w:type="gram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(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nums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):</w:t>
      </w:r>
    </w:p>
    <w:p w14:paraId="252E8D4D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       square = [permutation[</w:t>
      </w:r>
      <w:proofErr w:type="spellStart"/>
      <w:proofErr w:type="gram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i:i</w:t>
      </w:r>
      <w:proofErr w:type="gram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+n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] for 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i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in range(0, 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len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(permutation), n)]</w:t>
      </w:r>
    </w:p>
    <w:p w14:paraId="05EF8AC2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       </w:t>
      </w:r>
    </w:p>
    <w:p w14:paraId="51AAE867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       # Check if the sum of rows, columns, and diagonals is equal to (n(n^2+1))/2</w:t>
      </w:r>
    </w:p>
    <w:p w14:paraId="24A28C8A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       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target_sum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= (n * (n**2 + 1)) // 2</w:t>
      </w:r>
    </w:p>
    <w:p w14:paraId="0AF64ACD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       if all(sum(row) == 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target_sum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for row in square) and all(sum(col) == 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target_sum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for col in zip(*square)):</w:t>
      </w:r>
    </w:p>
    <w:p w14:paraId="25A04496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           diagonal_sum1 = sum(square[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i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][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i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] for 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i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in range(n))</w:t>
      </w:r>
    </w:p>
    <w:p w14:paraId="1073E51E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           diagonal_sum2 = sum(square[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i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][n-i-1] for 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i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in range(n))</w:t>
      </w:r>
    </w:p>
    <w:p w14:paraId="49297355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           if diagonal_sum1 == 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target_sum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and diagonal_sum2 == 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target_sum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:</w:t>
      </w:r>
    </w:p>
    <w:p w14:paraId="563A7000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               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magic_</w:t>
      </w:r>
      <w:proofErr w:type="gram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squares.append</w:t>
      </w:r>
      <w:proofErr w:type="spellEnd"/>
      <w:proofErr w:type="gram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(square)</w:t>
      </w:r>
    </w:p>
    <w:p w14:paraId="1AE78DF6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</w:p>
    <w:p w14:paraId="403DE7AA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   return 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magic_</w:t>
      </w:r>
      <w:proofErr w:type="gram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squares</w:t>
      </w:r>
      <w:proofErr w:type="spellEnd"/>
      <w:proofErr w:type="gramEnd"/>
    </w:p>
    <w:p w14:paraId="21ED41AC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</w:p>
    <w:p w14:paraId="25FD1FF4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# Test the function with n = 7</w:t>
      </w:r>
    </w:p>
    <w:p w14:paraId="7ABF9D84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n = 7</w:t>
      </w:r>
    </w:p>
    <w:p w14:paraId="240AD4E7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magic_squares_7 = 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generate_magic_squares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(n)</w:t>
      </w:r>
    </w:p>
    <w:p w14:paraId="4E9676D0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</w:p>
    <w:p w14:paraId="7D58DBAE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# Print the magic squares</w:t>
      </w:r>
    </w:p>
    <w:p w14:paraId="54F0A569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proofErr w:type="gram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print(</w:t>
      </w:r>
      <w:proofErr w:type="spellStart"/>
      <w:proofErr w:type="gram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f"Magic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squares of order {n}:")</w:t>
      </w:r>
    </w:p>
    <w:p w14:paraId="2F068915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for square in magic_squares_7:</w:t>
      </w:r>
    </w:p>
    <w:p w14:paraId="28C5BF99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   for row in square:</w:t>
      </w:r>
    </w:p>
    <w:p w14:paraId="455429AC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       print(row)</w:t>
      </w:r>
    </w:p>
    <w:p w14:paraId="48CF8433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   </w:t>
      </w:r>
      <w:proofErr w:type="gram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print(</w:t>
      </w:r>
      <w:proofErr w:type="gram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)</w:t>
      </w:r>
    </w:p>
    <w:p w14:paraId="5C0F74C3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</w:p>
    <w:p w14:paraId="57FF4DAE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# Calculate the sum of each row</w:t>
      </w:r>
    </w:p>
    <w:p w14:paraId="7853FB2D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row_sum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= (n * (n**2 + 1)) // 2</w:t>
      </w:r>
    </w:p>
    <w:p w14:paraId="54D2289D" w14:textId="48D7EDED" w:rsidR="00295989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proofErr w:type="gram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print(</w:t>
      </w:r>
      <w:proofErr w:type="spellStart"/>
      <w:proofErr w:type="gram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f"The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 sum of each row in a magic square of order {n} is: {</w:t>
      </w:r>
      <w:proofErr w:type="spell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row_sum</w:t>
      </w:r>
      <w:proofErr w:type="spellEnd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}")</w:t>
      </w:r>
    </w:p>
    <w:p w14:paraId="686B424B" w14:textId="77777777" w:rsid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</w:p>
    <w:p w14:paraId="2ED64047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Magic squares of order 7:</w:t>
      </w:r>
    </w:p>
    <w:p w14:paraId="6C6CBD1B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20, 12, 4, 45, 37, 29, 28]</w:t>
      </w:r>
    </w:p>
    <w:p w14:paraId="229FA26E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11, 3, 44, 36, 35, 27, 19]</w:t>
      </w:r>
    </w:p>
    <w:p w14:paraId="612725E8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2, 43, 42, 34, 26, 18, 10]</w:t>
      </w:r>
    </w:p>
    <w:p w14:paraId="35E62E37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49, 41, 33, 25, 17, 9, 1]</w:t>
      </w:r>
    </w:p>
    <w:p w14:paraId="5A87D443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40, 32, 24, 16, 8, 7, 48]</w:t>
      </w:r>
    </w:p>
    <w:p w14:paraId="27E6F7D7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31, 23, 15, 14, 6, 47, 39]</w:t>
      </w:r>
    </w:p>
    <w:p w14:paraId="62BEC35A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22, 21, 13, 5, 46, 38, 30]</w:t>
      </w:r>
    </w:p>
    <w:p w14:paraId="4B594224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</w:p>
    <w:p w14:paraId="3A4B2EE1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28, 20, 12, 4, 45, 37, 29]</w:t>
      </w:r>
    </w:p>
    <w:p w14:paraId="7152325F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19, 11, 3, 44, 36, 35, 27]</w:t>
      </w:r>
    </w:p>
    <w:p w14:paraId="79634F09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10, 2, 43, 42, 34, 26, 18]</w:t>
      </w:r>
    </w:p>
    <w:p w14:paraId="71DBF517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1, 49, 41, 33, 25, 17, 9]</w:t>
      </w:r>
    </w:p>
    <w:p w14:paraId="1E56780E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48, 40, 32, 24, 16, 8, 7]</w:t>
      </w:r>
    </w:p>
    <w:p w14:paraId="76487EEF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47, 39, 31, 23, 15, 14, 6]</w:t>
      </w:r>
    </w:p>
    <w:p w14:paraId="563A8C76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38, 30, 22, 21, 13, 5, 46]</w:t>
      </w:r>
    </w:p>
    <w:p w14:paraId="1F2B6B9A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</w:p>
    <w:p w14:paraId="5FCBB987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...</w:t>
      </w:r>
    </w:p>
    <w:p w14:paraId="25994DEE" w14:textId="77777777" w:rsid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</w:p>
    <w:p w14:paraId="0F030A94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</w:p>
    <w:p w14:paraId="054F6DCB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lastRenderedPageBreak/>
        <w:t>[29, 28, 20, 12, 4, 45, 37]</w:t>
      </w:r>
    </w:p>
    <w:p w14:paraId="5333BF6A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27, 19, 11, 3, 44, 36, 35]</w:t>
      </w:r>
    </w:p>
    <w:p w14:paraId="034327F8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18, 10, 2, 43, 42, 34, 26]</w:t>
      </w:r>
    </w:p>
    <w:p w14:paraId="4260FC22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9, 1, 49, 41, 33, 25, 17]</w:t>
      </w:r>
    </w:p>
    <w:p w14:paraId="1DB5702F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7, 48, 40, 32, 24, 16, 8]</w:t>
      </w:r>
    </w:p>
    <w:p w14:paraId="549D7EA9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6, 47, 39, 31, 23, 15, 14]</w:t>
      </w:r>
    </w:p>
    <w:p w14:paraId="3910ED17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[46, 38, 30, 22, 21, 13, 5]</w:t>
      </w:r>
    </w:p>
    <w:p w14:paraId="59646112" w14:textId="77777777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</w:p>
    <w:p w14:paraId="722AF3A4" w14:textId="7AECE7F2" w:rsidR="00AF436E" w:rsidRPr="00AF436E" w:rsidRDefault="00AF436E" w:rsidP="00AF436E">
      <w:pPr>
        <w:spacing w:after="160"/>
        <w:ind w:leftChars="300" w:left="720"/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</w:pPr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 xml:space="preserve">The sum of each row in a magic square of order 7 is: </w:t>
      </w:r>
      <w:proofErr w:type="gramStart"/>
      <w:r w:rsidRPr="00AF436E">
        <w:rPr>
          <w:rFonts w:eastAsia="Malgun Gothic" w:cs="Arial"/>
          <w:color w:val="FF0000"/>
          <w:sz w:val="16"/>
          <w:szCs w:val="16"/>
          <w:shd w:val="clear" w:color="auto" w:fill="FFFFFF"/>
          <w:lang w:eastAsia="ko-KR"/>
        </w:rPr>
        <w:t>175</w:t>
      </w:r>
      <w:proofErr w:type="gramEnd"/>
    </w:p>
    <w:sectPr w:rsidR="00AF436E" w:rsidRPr="00AF436E" w:rsidSect="002D097B">
      <w:headerReference w:type="even" r:id="rId9"/>
      <w:pgSz w:w="12240" w:h="15840"/>
      <w:pgMar w:top="1440" w:right="1800" w:bottom="1008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3CEEE" w14:textId="77777777" w:rsidR="007905B2" w:rsidRDefault="007905B2" w:rsidP="00012AD9">
      <w:r>
        <w:separator/>
      </w:r>
    </w:p>
  </w:endnote>
  <w:endnote w:type="continuationSeparator" w:id="0">
    <w:p w14:paraId="0589034D" w14:textId="77777777" w:rsidR="007905B2" w:rsidRDefault="007905B2" w:rsidP="00012A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024D9" w14:textId="77777777" w:rsidR="007905B2" w:rsidRDefault="007905B2" w:rsidP="00012AD9">
      <w:r>
        <w:separator/>
      </w:r>
    </w:p>
  </w:footnote>
  <w:footnote w:type="continuationSeparator" w:id="0">
    <w:p w14:paraId="1882E13C" w14:textId="77777777" w:rsidR="007905B2" w:rsidRDefault="007905B2" w:rsidP="00012A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bottomFromText="200" w:vertAnchor="text" w:tblpY="1"/>
      <w:tblW w:w="4937" w:type="pct"/>
      <w:tblLook w:val="04A0" w:firstRow="1" w:lastRow="0" w:firstColumn="1" w:lastColumn="0" w:noHBand="0" w:noVBand="1"/>
    </w:tblPr>
    <w:tblGrid>
      <w:gridCol w:w="3734"/>
      <w:gridCol w:w="1252"/>
      <w:gridCol w:w="3545"/>
    </w:tblGrid>
    <w:tr w:rsidR="00DE58D4" w:rsidRPr="008E0D90" w14:paraId="7F247BA9" w14:textId="77777777" w:rsidTr="00FF63DC">
      <w:trPr>
        <w:trHeight w:val="151"/>
      </w:trPr>
      <w:tc>
        <w:tcPr>
          <w:tcW w:w="2389" w:type="pct"/>
          <w:tcBorders>
            <w:top w:val="nil"/>
            <w:left w:val="nil"/>
            <w:bottom w:val="single" w:sz="4" w:space="0" w:color="4F81BD" w:themeColor="accent1"/>
            <w:right w:val="nil"/>
          </w:tcBorders>
        </w:tcPr>
        <w:p w14:paraId="17E8D3F6" w14:textId="77777777" w:rsidR="00DE58D4" w:rsidRPr="008E0D90" w:rsidRDefault="00DE58D4">
          <w:pPr>
            <w:pStyle w:val="Header"/>
            <w:spacing w:line="276" w:lineRule="auto"/>
            <w:rPr>
              <w:rFonts w:ascii="Cambria" w:eastAsiaTheme="majorEastAsia" w:hAnsi="Cambria" w:cstheme="majorBidi"/>
              <w:b/>
              <w:bCs/>
              <w:color w:val="4F81BD" w:themeColor="accent1"/>
            </w:rPr>
          </w:pPr>
        </w:p>
      </w:tc>
      <w:tc>
        <w:tcPr>
          <w:tcW w:w="333" w:type="pct"/>
          <w:vMerge w:val="restart"/>
          <w:noWrap/>
          <w:vAlign w:val="center"/>
          <w:hideMark/>
        </w:tcPr>
        <w:p w14:paraId="5A184986" w14:textId="77777777" w:rsidR="00DE58D4" w:rsidRPr="008E0D90" w:rsidRDefault="00AF436E" w:rsidP="00FF63DC">
          <w:pPr>
            <w:pStyle w:val="NoSpacing"/>
            <w:rPr>
              <w:rFonts w:ascii="Cambria" w:hAnsi="Cambria"/>
              <w:color w:val="4F81BD" w:themeColor="accent1"/>
              <w:szCs w:val="20"/>
            </w:rPr>
          </w:pPr>
          <w:sdt>
            <w:sdtPr>
              <w:rPr>
                <w:rFonts w:ascii="Cambria" w:hAnsi="Cambria"/>
                <w:color w:val="4F81BD" w:themeColor="accent1"/>
              </w:rPr>
              <w:id w:val="95367809"/>
              <w:placeholder>
                <w:docPart w:val="A0E51D86849EC24CA296D290F02DB374"/>
              </w:placeholder>
              <w:temporary/>
              <w:showingPlcHdr/>
            </w:sdtPr>
            <w:sdtEndPr/>
            <w:sdtContent>
              <w:r w:rsidR="00DE58D4" w:rsidRPr="008E0D90">
                <w:rPr>
                  <w:rFonts w:ascii="Cambria" w:hAnsi="Cambria"/>
                  <w:color w:val="4F81BD" w:themeColor="accent1"/>
                </w:rPr>
                <w:t>[Type text]</w:t>
              </w:r>
            </w:sdtContent>
          </w:sdt>
        </w:p>
      </w:tc>
      <w:tc>
        <w:tcPr>
          <w:tcW w:w="2278" w:type="pct"/>
          <w:tcBorders>
            <w:top w:val="nil"/>
            <w:left w:val="nil"/>
            <w:bottom w:val="single" w:sz="4" w:space="0" w:color="4F81BD" w:themeColor="accent1"/>
            <w:right w:val="nil"/>
          </w:tcBorders>
        </w:tcPr>
        <w:p w14:paraId="70C98C9E" w14:textId="77777777" w:rsidR="00DE58D4" w:rsidRPr="008E0D90" w:rsidRDefault="00DE58D4">
          <w:pPr>
            <w:pStyle w:val="Header"/>
            <w:spacing w:line="276" w:lineRule="auto"/>
            <w:rPr>
              <w:rFonts w:ascii="Cambria" w:eastAsiaTheme="majorEastAsia" w:hAnsi="Cambria" w:cstheme="majorBidi"/>
              <w:b/>
              <w:bCs/>
              <w:color w:val="4F81BD" w:themeColor="accent1"/>
            </w:rPr>
          </w:pPr>
        </w:p>
      </w:tc>
    </w:tr>
    <w:tr w:rsidR="00DE58D4" w:rsidRPr="008E0D90" w14:paraId="317BDAE3" w14:textId="77777777" w:rsidTr="00FF63DC">
      <w:trPr>
        <w:trHeight w:val="150"/>
      </w:trPr>
      <w:tc>
        <w:tcPr>
          <w:tcW w:w="2389" w:type="pct"/>
          <w:tcBorders>
            <w:top w:val="single" w:sz="4" w:space="0" w:color="4F81BD" w:themeColor="accent1"/>
            <w:left w:val="nil"/>
            <w:bottom w:val="nil"/>
            <w:right w:val="nil"/>
          </w:tcBorders>
        </w:tcPr>
        <w:p w14:paraId="35A902BF" w14:textId="77777777" w:rsidR="00DE58D4" w:rsidRPr="008E0D90" w:rsidRDefault="00DE58D4">
          <w:pPr>
            <w:pStyle w:val="Header"/>
            <w:spacing w:line="276" w:lineRule="auto"/>
            <w:rPr>
              <w:rFonts w:ascii="Cambria" w:eastAsiaTheme="majorEastAsia" w:hAnsi="Cambria" w:cstheme="majorBidi"/>
              <w:b/>
              <w:bCs/>
              <w:color w:val="4F81BD" w:themeColor="accent1"/>
            </w:rPr>
          </w:pPr>
        </w:p>
      </w:tc>
      <w:tc>
        <w:tcPr>
          <w:tcW w:w="0" w:type="auto"/>
          <w:vMerge/>
          <w:vAlign w:val="center"/>
          <w:hideMark/>
        </w:tcPr>
        <w:p w14:paraId="2FDB3912" w14:textId="77777777" w:rsidR="00DE58D4" w:rsidRPr="008E0D90" w:rsidRDefault="00DE58D4">
          <w:pPr>
            <w:rPr>
              <w:rFonts w:ascii="Cambria" w:hAnsi="Cambria"/>
              <w:color w:val="4F81BD" w:themeColor="accent1"/>
              <w:sz w:val="22"/>
              <w:szCs w:val="22"/>
            </w:rPr>
          </w:pPr>
        </w:p>
      </w:tc>
      <w:tc>
        <w:tcPr>
          <w:tcW w:w="2278" w:type="pct"/>
          <w:tcBorders>
            <w:top w:val="single" w:sz="4" w:space="0" w:color="4F81BD" w:themeColor="accent1"/>
            <w:left w:val="nil"/>
            <w:bottom w:val="nil"/>
            <w:right w:val="nil"/>
          </w:tcBorders>
        </w:tcPr>
        <w:p w14:paraId="08293FA9" w14:textId="77777777" w:rsidR="00DE58D4" w:rsidRPr="008E0D90" w:rsidRDefault="00DE58D4">
          <w:pPr>
            <w:pStyle w:val="Header"/>
            <w:spacing w:line="276" w:lineRule="auto"/>
            <w:rPr>
              <w:rFonts w:ascii="Cambria" w:eastAsiaTheme="majorEastAsia" w:hAnsi="Cambria" w:cstheme="majorBidi"/>
              <w:b/>
              <w:bCs/>
              <w:color w:val="4F81BD" w:themeColor="accent1"/>
            </w:rPr>
          </w:pPr>
        </w:p>
      </w:tc>
    </w:tr>
  </w:tbl>
  <w:p w14:paraId="7788FB8C" w14:textId="77777777" w:rsidR="00DE58D4" w:rsidRDefault="00DE58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47B65"/>
    <w:multiLevelType w:val="hybridMultilevel"/>
    <w:tmpl w:val="9D869EB6"/>
    <w:lvl w:ilvl="0" w:tplc="1602888A">
      <w:start w:val="1"/>
      <w:numFmt w:val="lowerLetter"/>
      <w:lvlText w:val="%1."/>
      <w:lvlJc w:val="left"/>
      <w:pPr>
        <w:ind w:left="1080" w:hanging="360"/>
      </w:pPr>
      <w:rPr>
        <w:rFonts w:cs="Arial" w:hint="default"/>
        <w:color w:val="222222"/>
      </w:rPr>
    </w:lvl>
    <w:lvl w:ilvl="1" w:tplc="04090019" w:tentative="1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" w15:restartNumberingAfterBreak="0">
    <w:nsid w:val="037C6588"/>
    <w:multiLevelType w:val="hybridMultilevel"/>
    <w:tmpl w:val="DD3ABAD2"/>
    <w:lvl w:ilvl="0" w:tplc="4F827CE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2" w15:restartNumberingAfterBreak="0">
    <w:nsid w:val="06F47C7C"/>
    <w:multiLevelType w:val="hybridMultilevel"/>
    <w:tmpl w:val="72A47A30"/>
    <w:lvl w:ilvl="0" w:tplc="2168F340">
      <w:numFmt w:val="bullet"/>
      <w:lvlText w:val=""/>
      <w:lvlJc w:val="left"/>
      <w:pPr>
        <w:ind w:left="540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58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62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66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70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74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78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82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8640" w:hanging="400"/>
      </w:pPr>
      <w:rPr>
        <w:rFonts w:ascii="Wingdings" w:hAnsi="Wingdings" w:hint="default"/>
      </w:rPr>
    </w:lvl>
  </w:abstractNum>
  <w:abstractNum w:abstractNumId="3" w15:restartNumberingAfterBreak="0">
    <w:nsid w:val="080D1978"/>
    <w:multiLevelType w:val="hybridMultilevel"/>
    <w:tmpl w:val="CD0E4D24"/>
    <w:lvl w:ilvl="0" w:tplc="0C2C2EAC">
      <w:start w:val="1"/>
      <w:numFmt w:val="lowerLetter"/>
      <w:lvlText w:val="(%1)"/>
      <w:lvlJc w:val="left"/>
      <w:pPr>
        <w:ind w:left="79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4" w15:restartNumberingAfterBreak="0">
    <w:nsid w:val="0AB279C7"/>
    <w:multiLevelType w:val="hybridMultilevel"/>
    <w:tmpl w:val="D088A8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0D292E"/>
    <w:multiLevelType w:val="hybridMultilevel"/>
    <w:tmpl w:val="16D42B9E"/>
    <w:lvl w:ilvl="0" w:tplc="2F7C23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782D40"/>
    <w:multiLevelType w:val="hybridMultilevel"/>
    <w:tmpl w:val="C0BEEEC4"/>
    <w:lvl w:ilvl="0" w:tplc="4DE4BA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6237F3C"/>
    <w:multiLevelType w:val="hybridMultilevel"/>
    <w:tmpl w:val="B4DC076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6087E"/>
    <w:multiLevelType w:val="hybridMultilevel"/>
    <w:tmpl w:val="E0DCF816"/>
    <w:lvl w:ilvl="0" w:tplc="07520E16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F79493B4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F13372"/>
    <w:multiLevelType w:val="hybridMultilevel"/>
    <w:tmpl w:val="90CEB5CE"/>
    <w:lvl w:ilvl="0" w:tplc="35E63F54">
      <w:start w:val="1"/>
      <w:numFmt w:val="lowerLetter"/>
      <w:lvlText w:val="%1."/>
      <w:lvlJc w:val="left"/>
      <w:pPr>
        <w:ind w:left="1001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441" w:hanging="400"/>
      </w:pPr>
    </w:lvl>
    <w:lvl w:ilvl="2" w:tplc="0409001B" w:tentative="1">
      <w:start w:val="1"/>
      <w:numFmt w:val="lowerRoman"/>
      <w:lvlText w:val="%3."/>
      <w:lvlJc w:val="right"/>
      <w:pPr>
        <w:ind w:left="1841" w:hanging="400"/>
      </w:pPr>
    </w:lvl>
    <w:lvl w:ilvl="3" w:tplc="0409000F" w:tentative="1">
      <w:start w:val="1"/>
      <w:numFmt w:val="decimal"/>
      <w:lvlText w:val="%4."/>
      <w:lvlJc w:val="left"/>
      <w:pPr>
        <w:ind w:left="2241" w:hanging="400"/>
      </w:pPr>
    </w:lvl>
    <w:lvl w:ilvl="4" w:tplc="04090019" w:tentative="1">
      <w:start w:val="1"/>
      <w:numFmt w:val="upperLetter"/>
      <w:lvlText w:val="%5."/>
      <w:lvlJc w:val="left"/>
      <w:pPr>
        <w:ind w:left="2641" w:hanging="400"/>
      </w:pPr>
    </w:lvl>
    <w:lvl w:ilvl="5" w:tplc="0409001B" w:tentative="1">
      <w:start w:val="1"/>
      <w:numFmt w:val="lowerRoman"/>
      <w:lvlText w:val="%6."/>
      <w:lvlJc w:val="right"/>
      <w:pPr>
        <w:ind w:left="3041" w:hanging="400"/>
      </w:pPr>
    </w:lvl>
    <w:lvl w:ilvl="6" w:tplc="0409000F" w:tentative="1">
      <w:start w:val="1"/>
      <w:numFmt w:val="decimal"/>
      <w:lvlText w:val="%7."/>
      <w:lvlJc w:val="left"/>
      <w:pPr>
        <w:ind w:left="3441" w:hanging="400"/>
      </w:pPr>
    </w:lvl>
    <w:lvl w:ilvl="7" w:tplc="04090019" w:tentative="1">
      <w:start w:val="1"/>
      <w:numFmt w:val="upperLetter"/>
      <w:lvlText w:val="%8."/>
      <w:lvlJc w:val="left"/>
      <w:pPr>
        <w:ind w:left="3841" w:hanging="400"/>
      </w:pPr>
    </w:lvl>
    <w:lvl w:ilvl="8" w:tplc="0409001B" w:tentative="1">
      <w:start w:val="1"/>
      <w:numFmt w:val="lowerRoman"/>
      <w:lvlText w:val="%9."/>
      <w:lvlJc w:val="right"/>
      <w:pPr>
        <w:ind w:left="4241" w:hanging="400"/>
      </w:pPr>
    </w:lvl>
  </w:abstractNum>
  <w:abstractNum w:abstractNumId="10" w15:restartNumberingAfterBreak="0">
    <w:nsid w:val="23663E6C"/>
    <w:multiLevelType w:val="hybridMultilevel"/>
    <w:tmpl w:val="3342E3D6"/>
    <w:lvl w:ilvl="0" w:tplc="7B94805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025C52"/>
    <w:multiLevelType w:val="hybridMultilevel"/>
    <w:tmpl w:val="5FB88DAA"/>
    <w:lvl w:ilvl="0" w:tplc="7EEEE50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2" w15:restartNumberingAfterBreak="0">
    <w:nsid w:val="29D50F08"/>
    <w:multiLevelType w:val="hybridMultilevel"/>
    <w:tmpl w:val="CD0E4D24"/>
    <w:lvl w:ilvl="0" w:tplc="0C2C2EAC">
      <w:start w:val="1"/>
      <w:numFmt w:val="lowerLetter"/>
      <w:lvlText w:val="(%1)"/>
      <w:lvlJc w:val="left"/>
      <w:pPr>
        <w:ind w:left="79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3" w15:restartNumberingAfterBreak="0">
    <w:nsid w:val="2BE9462B"/>
    <w:multiLevelType w:val="hybridMultilevel"/>
    <w:tmpl w:val="4C4EAC98"/>
    <w:lvl w:ilvl="0" w:tplc="BFFCD3BE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BFE6748"/>
    <w:multiLevelType w:val="hybridMultilevel"/>
    <w:tmpl w:val="C180DD8E"/>
    <w:lvl w:ilvl="0" w:tplc="EE7C89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29A7EE5"/>
    <w:multiLevelType w:val="hybridMultilevel"/>
    <w:tmpl w:val="21E48C4C"/>
    <w:lvl w:ilvl="0" w:tplc="2C18224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99589E"/>
    <w:multiLevelType w:val="hybridMultilevel"/>
    <w:tmpl w:val="31C81E08"/>
    <w:lvl w:ilvl="0" w:tplc="2BF6E20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9AA7297"/>
    <w:multiLevelType w:val="hybridMultilevel"/>
    <w:tmpl w:val="D69A50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4805C1"/>
    <w:multiLevelType w:val="hybridMultilevel"/>
    <w:tmpl w:val="57EA478A"/>
    <w:lvl w:ilvl="0" w:tplc="D45EC97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00D7E2C"/>
    <w:multiLevelType w:val="hybridMultilevel"/>
    <w:tmpl w:val="CD0E4D24"/>
    <w:lvl w:ilvl="0" w:tplc="0C2C2EAC">
      <w:start w:val="1"/>
      <w:numFmt w:val="lowerLetter"/>
      <w:lvlText w:val="(%1)"/>
      <w:lvlJc w:val="left"/>
      <w:pPr>
        <w:ind w:left="79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0" w15:restartNumberingAfterBreak="0">
    <w:nsid w:val="411A44A6"/>
    <w:multiLevelType w:val="hybridMultilevel"/>
    <w:tmpl w:val="583C7A7A"/>
    <w:lvl w:ilvl="0" w:tplc="5B202F6A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57026FB"/>
    <w:multiLevelType w:val="hybridMultilevel"/>
    <w:tmpl w:val="5BF65800"/>
    <w:lvl w:ilvl="0" w:tplc="FBEACCE8">
      <w:start w:val="1"/>
      <w:numFmt w:val="lowerLetter"/>
      <w:lvlText w:val="%1."/>
      <w:lvlJc w:val="left"/>
      <w:pPr>
        <w:ind w:left="1001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4AD214FA"/>
    <w:multiLevelType w:val="hybridMultilevel"/>
    <w:tmpl w:val="0504BEBC"/>
    <w:lvl w:ilvl="0" w:tplc="02525A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4B151BCA"/>
    <w:multiLevelType w:val="hybridMultilevel"/>
    <w:tmpl w:val="CD0E4D24"/>
    <w:lvl w:ilvl="0" w:tplc="0C2C2EAC">
      <w:start w:val="1"/>
      <w:numFmt w:val="lowerLetter"/>
      <w:lvlText w:val="(%1)"/>
      <w:lvlJc w:val="left"/>
      <w:pPr>
        <w:ind w:left="79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4" w15:restartNumberingAfterBreak="0">
    <w:nsid w:val="4DEE706D"/>
    <w:multiLevelType w:val="hybridMultilevel"/>
    <w:tmpl w:val="B2A62B4A"/>
    <w:lvl w:ilvl="0" w:tplc="37728376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C9D3425"/>
    <w:multiLevelType w:val="hybridMultilevel"/>
    <w:tmpl w:val="CD0E4D24"/>
    <w:lvl w:ilvl="0" w:tplc="0C2C2EAC">
      <w:start w:val="1"/>
      <w:numFmt w:val="lowerLetter"/>
      <w:lvlText w:val="(%1)"/>
      <w:lvlJc w:val="left"/>
      <w:pPr>
        <w:ind w:left="79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6" w15:restartNumberingAfterBreak="0">
    <w:nsid w:val="5EB330DB"/>
    <w:multiLevelType w:val="hybridMultilevel"/>
    <w:tmpl w:val="86DAFC6C"/>
    <w:lvl w:ilvl="0" w:tplc="62502EB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29B2FA4"/>
    <w:multiLevelType w:val="hybridMultilevel"/>
    <w:tmpl w:val="93D492E8"/>
    <w:lvl w:ilvl="0" w:tplc="0BBC928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3340C31"/>
    <w:multiLevelType w:val="hybridMultilevel"/>
    <w:tmpl w:val="46E63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9C3F59"/>
    <w:multiLevelType w:val="hybridMultilevel"/>
    <w:tmpl w:val="ECAE7E72"/>
    <w:lvl w:ilvl="0" w:tplc="A69660BE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80F532F"/>
    <w:multiLevelType w:val="hybridMultilevel"/>
    <w:tmpl w:val="0EB811D2"/>
    <w:lvl w:ilvl="0" w:tplc="1E24A3D6">
      <w:start w:val="1"/>
      <w:numFmt w:val="lowerLetter"/>
      <w:lvlText w:val="%1."/>
      <w:lvlJc w:val="left"/>
      <w:pPr>
        <w:ind w:left="1001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6F88009E"/>
    <w:multiLevelType w:val="hybridMultilevel"/>
    <w:tmpl w:val="BD6EA4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C9358B"/>
    <w:multiLevelType w:val="hybridMultilevel"/>
    <w:tmpl w:val="B81ED926"/>
    <w:lvl w:ilvl="0" w:tplc="34FACF08">
      <w:start w:val="1"/>
      <w:numFmt w:val="lowerLetter"/>
      <w:lvlText w:val="%1."/>
      <w:lvlJc w:val="left"/>
      <w:pPr>
        <w:ind w:left="1001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71731CB0"/>
    <w:multiLevelType w:val="hybridMultilevel"/>
    <w:tmpl w:val="C0BEEEC4"/>
    <w:lvl w:ilvl="0" w:tplc="4DE4BA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72BD18F8"/>
    <w:multiLevelType w:val="hybridMultilevel"/>
    <w:tmpl w:val="EDD2157A"/>
    <w:lvl w:ilvl="0" w:tplc="95123E5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43C7456"/>
    <w:multiLevelType w:val="hybridMultilevel"/>
    <w:tmpl w:val="9656F80C"/>
    <w:lvl w:ilvl="0" w:tplc="162AAC50">
      <w:start w:val="1"/>
      <w:numFmt w:val="lowerLetter"/>
      <w:lvlText w:val="%1."/>
      <w:lvlJc w:val="left"/>
      <w:pPr>
        <w:ind w:left="1001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75DA76BE"/>
    <w:multiLevelType w:val="hybridMultilevel"/>
    <w:tmpl w:val="E0CEF22E"/>
    <w:lvl w:ilvl="0" w:tplc="70C49BDE">
      <w:start w:val="1"/>
      <w:numFmt w:val="decimal"/>
      <w:lvlText w:val="%1)"/>
      <w:lvlJc w:val="left"/>
      <w:pPr>
        <w:ind w:left="760" w:hanging="360"/>
      </w:pPr>
      <w:rPr>
        <w:rFonts w:ascii="Times New Roman" w:hAnsi="Times New Roman" w:cs="Times New Roman" w:hint="default"/>
        <w:b/>
        <w:bCs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7" w15:restartNumberingAfterBreak="0">
    <w:nsid w:val="77293DC8"/>
    <w:multiLevelType w:val="hybridMultilevel"/>
    <w:tmpl w:val="6622C7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094D77"/>
    <w:multiLevelType w:val="hybridMultilevel"/>
    <w:tmpl w:val="9E32541A"/>
    <w:lvl w:ilvl="0" w:tplc="81C8653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22106D"/>
    <w:multiLevelType w:val="hybridMultilevel"/>
    <w:tmpl w:val="CD0E4D24"/>
    <w:lvl w:ilvl="0" w:tplc="0C2C2EAC">
      <w:start w:val="1"/>
      <w:numFmt w:val="lowerLetter"/>
      <w:lvlText w:val="(%1)"/>
      <w:lvlJc w:val="left"/>
      <w:pPr>
        <w:ind w:left="79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40" w15:restartNumberingAfterBreak="0">
    <w:nsid w:val="7C186E1E"/>
    <w:multiLevelType w:val="hybridMultilevel"/>
    <w:tmpl w:val="CD0E4D24"/>
    <w:lvl w:ilvl="0" w:tplc="0C2C2EAC">
      <w:start w:val="1"/>
      <w:numFmt w:val="lowerLetter"/>
      <w:lvlText w:val="(%1)"/>
      <w:lvlJc w:val="left"/>
      <w:pPr>
        <w:ind w:left="79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41" w15:restartNumberingAfterBreak="0">
    <w:nsid w:val="7CC0203D"/>
    <w:multiLevelType w:val="hybridMultilevel"/>
    <w:tmpl w:val="1A128F96"/>
    <w:lvl w:ilvl="0" w:tplc="2DD002BA">
      <w:start w:val="1"/>
      <w:numFmt w:val="lowerLetter"/>
      <w:lvlText w:val="%1."/>
      <w:lvlJc w:val="left"/>
      <w:pPr>
        <w:ind w:left="1001" w:hanging="360"/>
      </w:pPr>
      <w:rPr>
        <w:rFonts w:hint="default"/>
        <w:b/>
        <w:bCs/>
        <w:color w:val="auto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935245281">
    <w:abstractNumId w:val="4"/>
  </w:num>
  <w:num w:numId="2" w16cid:durableId="1870530145">
    <w:abstractNumId w:val="37"/>
  </w:num>
  <w:num w:numId="3" w16cid:durableId="2010673586">
    <w:abstractNumId w:val="7"/>
  </w:num>
  <w:num w:numId="4" w16cid:durableId="806779606">
    <w:abstractNumId w:val="16"/>
  </w:num>
  <w:num w:numId="5" w16cid:durableId="2037996586">
    <w:abstractNumId w:val="38"/>
  </w:num>
  <w:num w:numId="6" w16cid:durableId="65225994">
    <w:abstractNumId w:val="15"/>
  </w:num>
  <w:num w:numId="7" w16cid:durableId="1867715608">
    <w:abstractNumId w:val="17"/>
  </w:num>
  <w:num w:numId="8" w16cid:durableId="2145148988">
    <w:abstractNumId w:val="31"/>
  </w:num>
  <w:num w:numId="9" w16cid:durableId="1730421653">
    <w:abstractNumId w:val="18"/>
  </w:num>
  <w:num w:numId="10" w16cid:durableId="1309507245">
    <w:abstractNumId w:val="25"/>
  </w:num>
  <w:num w:numId="11" w16cid:durableId="577327877">
    <w:abstractNumId w:val="40"/>
  </w:num>
  <w:num w:numId="12" w16cid:durableId="828861593">
    <w:abstractNumId w:val="12"/>
  </w:num>
  <w:num w:numId="13" w16cid:durableId="504243223">
    <w:abstractNumId w:val="36"/>
  </w:num>
  <w:num w:numId="14" w16cid:durableId="591011550">
    <w:abstractNumId w:val="9"/>
  </w:num>
  <w:num w:numId="15" w16cid:durableId="1881014337">
    <w:abstractNumId w:val="1"/>
  </w:num>
  <w:num w:numId="16" w16cid:durableId="1768960061">
    <w:abstractNumId w:val="32"/>
  </w:num>
  <w:num w:numId="17" w16cid:durableId="663168158">
    <w:abstractNumId w:val="30"/>
  </w:num>
  <w:num w:numId="18" w16cid:durableId="832642921">
    <w:abstractNumId w:val="35"/>
  </w:num>
  <w:num w:numId="19" w16cid:durableId="1555854400">
    <w:abstractNumId w:val="21"/>
  </w:num>
  <w:num w:numId="20" w16cid:durableId="1731461409">
    <w:abstractNumId w:val="41"/>
  </w:num>
  <w:num w:numId="21" w16cid:durableId="493300750">
    <w:abstractNumId w:val="8"/>
  </w:num>
  <w:num w:numId="22" w16cid:durableId="454368234">
    <w:abstractNumId w:val="39"/>
  </w:num>
  <w:num w:numId="23" w16cid:durableId="646937267">
    <w:abstractNumId w:val="23"/>
  </w:num>
  <w:num w:numId="24" w16cid:durableId="869104738">
    <w:abstractNumId w:val="19"/>
  </w:num>
  <w:num w:numId="25" w16cid:durableId="1005549611">
    <w:abstractNumId w:val="3"/>
  </w:num>
  <w:num w:numId="26" w16cid:durableId="473449620">
    <w:abstractNumId w:val="2"/>
  </w:num>
  <w:num w:numId="27" w16cid:durableId="21903173">
    <w:abstractNumId w:val="6"/>
  </w:num>
  <w:num w:numId="28" w16cid:durableId="507408867">
    <w:abstractNumId w:val="28"/>
  </w:num>
  <w:num w:numId="29" w16cid:durableId="2018383136">
    <w:abstractNumId w:val="33"/>
  </w:num>
  <w:num w:numId="30" w16cid:durableId="1241790062">
    <w:abstractNumId w:val="11"/>
  </w:num>
  <w:num w:numId="31" w16cid:durableId="1103573067">
    <w:abstractNumId w:val="5"/>
  </w:num>
  <w:num w:numId="32" w16cid:durableId="438910581">
    <w:abstractNumId w:val="26"/>
  </w:num>
  <w:num w:numId="33" w16cid:durableId="2009822900">
    <w:abstractNumId w:val="10"/>
  </w:num>
  <w:num w:numId="34" w16cid:durableId="1152142057">
    <w:abstractNumId w:val="34"/>
  </w:num>
  <w:num w:numId="35" w16cid:durableId="183903141">
    <w:abstractNumId w:val="29"/>
  </w:num>
  <w:num w:numId="36" w16cid:durableId="1320034809">
    <w:abstractNumId w:val="20"/>
  </w:num>
  <w:num w:numId="37" w16cid:durableId="1252816912">
    <w:abstractNumId w:val="24"/>
  </w:num>
  <w:num w:numId="38" w16cid:durableId="563830934">
    <w:abstractNumId w:val="27"/>
  </w:num>
  <w:num w:numId="39" w16cid:durableId="982126097">
    <w:abstractNumId w:val="13"/>
  </w:num>
  <w:num w:numId="40" w16cid:durableId="701058310">
    <w:abstractNumId w:val="22"/>
  </w:num>
  <w:num w:numId="41" w16cid:durableId="894586433">
    <w:abstractNumId w:val="0"/>
  </w:num>
  <w:num w:numId="42" w16cid:durableId="44269810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DEzMDI1MrMwNzJQ0lEKTi0uzszPAykwrAUAEyK1CywAAAA="/>
  </w:docVars>
  <w:rsids>
    <w:rsidRoot w:val="00012AD9"/>
    <w:rsid w:val="00012AD9"/>
    <w:rsid w:val="0001327D"/>
    <w:rsid w:val="00032ED7"/>
    <w:rsid w:val="00037E26"/>
    <w:rsid w:val="00042C18"/>
    <w:rsid w:val="00050ECC"/>
    <w:rsid w:val="0005642D"/>
    <w:rsid w:val="00057B1B"/>
    <w:rsid w:val="00057EAD"/>
    <w:rsid w:val="0006238C"/>
    <w:rsid w:val="000656BF"/>
    <w:rsid w:val="000870B7"/>
    <w:rsid w:val="000B0397"/>
    <w:rsid w:val="000B64A4"/>
    <w:rsid w:val="000C1CAF"/>
    <w:rsid w:val="000D49B3"/>
    <w:rsid w:val="000F23A0"/>
    <w:rsid w:val="0010759C"/>
    <w:rsid w:val="001101FA"/>
    <w:rsid w:val="00110F65"/>
    <w:rsid w:val="001130CA"/>
    <w:rsid w:val="001142EC"/>
    <w:rsid w:val="00117CC0"/>
    <w:rsid w:val="001328E0"/>
    <w:rsid w:val="001331AE"/>
    <w:rsid w:val="00170224"/>
    <w:rsid w:val="00182468"/>
    <w:rsid w:val="00186266"/>
    <w:rsid w:val="001869A6"/>
    <w:rsid w:val="0019366A"/>
    <w:rsid w:val="001938D8"/>
    <w:rsid w:val="00193C79"/>
    <w:rsid w:val="001B1952"/>
    <w:rsid w:val="001D2275"/>
    <w:rsid w:val="001E5C61"/>
    <w:rsid w:val="001E6E8A"/>
    <w:rsid w:val="00202E3D"/>
    <w:rsid w:val="002201BA"/>
    <w:rsid w:val="002300EB"/>
    <w:rsid w:val="00232698"/>
    <w:rsid w:val="00244A5E"/>
    <w:rsid w:val="00274F8C"/>
    <w:rsid w:val="00291A38"/>
    <w:rsid w:val="00295989"/>
    <w:rsid w:val="00295E44"/>
    <w:rsid w:val="002A4AAB"/>
    <w:rsid w:val="002B3F2A"/>
    <w:rsid w:val="002D097B"/>
    <w:rsid w:val="002D58EB"/>
    <w:rsid w:val="002D76E7"/>
    <w:rsid w:val="002E39DF"/>
    <w:rsid w:val="002E7F38"/>
    <w:rsid w:val="002F7AB0"/>
    <w:rsid w:val="00321F64"/>
    <w:rsid w:val="00352626"/>
    <w:rsid w:val="00352F64"/>
    <w:rsid w:val="0037338B"/>
    <w:rsid w:val="00374A22"/>
    <w:rsid w:val="00390884"/>
    <w:rsid w:val="003C3A2E"/>
    <w:rsid w:val="003E2F5B"/>
    <w:rsid w:val="003F406C"/>
    <w:rsid w:val="004030D2"/>
    <w:rsid w:val="00410BBF"/>
    <w:rsid w:val="004340D4"/>
    <w:rsid w:val="004346C3"/>
    <w:rsid w:val="004349B8"/>
    <w:rsid w:val="00436848"/>
    <w:rsid w:val="0044172A"/>
    <w:rsid w:val="00453B0D"/>
    <w:rsid w:val="00461475"/>
    <w:rsid w:val="00473C7F"/>
    <w:rsid w:val="004A4573"/>
    <w:rsid w:val="004A715E"/>
    <w:rsid w:val="004B1431"/>
    <w:rsid w:val="004D6AAD"/>
    <w:rsid w:val="004E5232"/>
    <w:rsid w:val="004E71E1"/>
    <w:rsid w:val="004E71EB"/>
    <w:rsid w:val="004F19F8"/>
    <w:rsid w:val="004F6FBE"/>
    <w:rsid w:val="00500B41"/>
    <w:rsid w:val="00513B92"/>
    <w:rsid w:val="00514A04"/>
    <w:rsid w:val="00532885"/>
    <w:rsid w:val="00540088"/>
    <w:rsid w:val="00547EB5"/>
    <w:rsid w:val="00564558"/>
    <w:rsid w:val="0056661A"/>
    <w:rsid w:val="0056711E"/>
    <w:rsid w:val="00575AA0"/>
    <w:rsid w:val="0058665B"/>
    <w:rsid w:val="00591703"/>
    <w:rsid w:val="00596D01"/>
    <w:rsid w:val="005A056D"/>
    <w:rsid w:val="005A381A"/>
    <w:rsid w:val="005A62EF"/>
    <w:rsid w:val="005A6C3B"/>
    <w:rsid w:val="005A7318"/>
    <w:rsid w:val="005A736B"/>
    <w:rsid w:val="005B3708"/>
    <w:rsid w:val="005E4934"/>
    <w:rsid w:val="005F6E3B"/>
    <w:rsid w:val="006022F0"/>
    <w:rsid w:val="00602D54"/>
    <w:rsid w:val="00603E0A"/>
    <w:rsid w:val="00611CBD"/>
    <w:rsid w:val="0062205A"/>
    <w:rsid w:val="00622E79"/>
    <w:rsid w:val="006266D1"/>
    <w:rsid w:val="00643B34"/>
    <w:rsid w:val="00644BA2"/>
    <w:rsid w:val="006454D8"/>
    <w:rsid w:val="00663496"/>
    <w:rsid w:val="00663F53"/>
    <w:rsid w:val="00664949"/>
    <w:rsid w:val="00671004"/>
    <w:rsid w:val="00680FCC"/>
    <w:rsid w:val="00684DCC"/>
    <w:rsid w:val="006A04C5"/>
    <w:rsid w:val="006A1DB6"/>
    <w:rsid w:val="006A4283"/>
    <w:rsid w:val="006C2BCC"/>
    <w:rsid w:val="006D3569"/>
    <w:rsid w:val="006D77AC"/>
    <w:rsid w:val="006F17AF"/>
    <w:rsid w:val="006F1C69"/>
    <w:rsid w:val="00707174"/>
    <w:rsid w:val="007074B8"/>
    <w:rsid w:val="00713C6F"/>
    <w:rsid w:val="00714BD1"/>
    <w:rsid w:val="00732CA1"/>
    <w:rsid w:val="00746B5F"/>
    <w:rsid w:val="0075357B"/>
    <w:rsid w:val="007644AD"/>
    <w:rsid w:val="007660A5"/>
    <w:rsid w:val="007710A6"/>
    <w:rsid w:val="007722BD"/>
    <w:rsid w:val="00774B4A"/>
    <w:rsid w:val="00777599"/>
    <w:rsid w:val="00784FA9"/>
    <w:rsid w:val="007905B2"/>
    <w:rsid w:val="00791B49"/>
    <w:rsid w:val="007921BE"/>
    <w:rsid w:val="007924FD"/>
    <w:rsid w:val="007B1C5A"/>
    <w:rsid w:val="007B463A"/>
    <w:rsid w:val="007C269E"/>
    <w:rsid w:val="007C2CB7"/>
    <w:rsid w:val="007F0229"/>
    <w:rsid w:val="007F192C"/>
    <w:rsid w:val="007F3212"/>
    <w:rsid w:val="00802546"/>
    <w:rsid w:val="00803499"/>
    <w:rsid w:val="00813A6B"/>
    <w:rsid w:val="00820EF3"/>
    <w:rsid w:val="0082256B"/>
    <w:rsid w:val="0083513F"/>
    <w:rsid w:val="00840C95"/>
    <w:rsid w:val="008424C8"/>
    <w:rsid w:val="00852B48"/>
    <w:rsid w:val="008624E4"/>
    <w:rsid w:val="00863089"/>
    <w:rsid w:val="00863317"/>
    <w:rsid w:val="00863ED0"/>
    <w:rsid w:val="008640B2"/>
    <w:rsid w:val="00886612"/>
    <w:rsid w:val="00887B2D"/>
    <w:rsid w:val="00890223"/>
    <w:rsid w:val="00892F1C"/>
    <w:rsid w:val="008949C0"/>
    <w:rsid w:val="008B2199"/>
    <w:rsid w:val="008B61E7"/>
    <w:rsid w:val="008B68D3"/>
    <w:rsid w:val="008C47B0"/>
    <w:rsid w:val="008D0971"/>
    <w:rsid w:val="008D19FA"/>
    <w:rsid w:val="008E744E"/>
    <w:rsid w:val="008E7BC5"/>
    <w:rsid w:val="008F0498"/>
    <w:rsid w:val="008F42A1"/>
    <w:rsid w:val="00907ABE"/>
    <w:rsid w:val="00912618"/>
    <w:rsid w:val="00912C03"/>
    <w:rsid w:val="00913C15"/>
    <w:rsid w:val="0095393E"/>
    <w:rsid w:val="00970EE7"/>
    <w:rsid w:val="00982730"/>
    <w:rsid w:val="009923A9"/>
    <w:rsid w:val="009926A1"/>
    <w:rsid w:val="009A3F36"/>
    <w:rsid w:val="009A5596"/>
    <w:rsid w:val="009B55A8"/>
    <w:rsid w:val="009C5C95"/>
    <w:rsid w:val="009C65B1"/>
    <w:rsid w:val="009D665A"/>
    <w:rsid w:val="009F6EA1"/>
    <w:rsid w:val="00A06337"/>
    <w:rsid w:val="00A120CD"/>
    <w:rsid w:val="00A24591"/>
    <w:rsid w:val="00A25BE7"/>
    <w:rsid w:val="00A305D0"/>
    <w:rsid w:val="00A3283B"/>
    <w:rsid w:val="00A35185"/>
    <w:rsid w:val="00A42B5D"/>
    <w:rsid w:val="00A46E88"/>
    <w:rsid w:val="00A52162"/>
    <w:rsid w:val="00A66D7B"/>
    <w:rsid w:val="00A7160D"/>
    <w:rsid w:val="00A83DC8"/>
    <w:rsid w:val="00AA16DD"/>
    <w:rsid w:val="00AA1BC2"/>
    <w:rsid w:val="00AA7558"/>
    <w:rsid w:val="00AB780C"/>
    <w:rsid w:val="00AE6366"/>
    <w:rsid w:val="00AF00B6"/>
    <w:rsid w:val="00AF436E"/>
    <w:rsid w:val="00B151E4"/>
    <w:rsid w:val="00B16BB7"/>
    <w:rsid w:val="00B33D16"/>
    <w:rsid w:val="00B452D8"/>
    <w:rsid w:val="00B5703D"/>
    <w:rsid w:val="00B66C9A"/>
    <w:rsid w:val="00B673FD"/>
    <w:rsid w:val="00B73502"/>
    <w:rsid w:val="00B872F1"/>
    <w:rsid w:val="00B9175E"/>
    <w:rsid w:val="00BA022C"/>
    <w:rsid w:val="00BA7BA8"/>
    <w:rsid w:val="00BB0135"/>
    <w:rsid w:val="00BD6284"/>
    <w:rsid w:val="00BE55FC"/>
    <w:rsid w:val="00BF64D1"/>
    <w:rsid w:val="00C016EE"/>
    <w:rsid w:val="00C0348E"/>
    <w:rsid w:val="00C07920"/>
    <w:rsid w:val="00C16C9A"/>
    <w:rsid w:val="00C35581"/>
    <w:rsid w:val="00C45248"/>
    <w:rsid w:val="00C462C8"/>
    <w:rsid w:val="00C60C45"/>
    <w:rsid w:val="00C6431A"/>
    <w:rsid w:val="00C74B20"/>
    <w:rsid w:val="00C75BAE"/>
    <w:rsid w:val="00C80D80"/>
    <w:rsid w:val="00C80FF9"/>
    <w:rsid w:val="00C81BFE"/>
    <w:rsid w:val="00C926C0"/>
    <w:rsid w:val="00CE0256"/>
    <w:rsid w:val="00D02613"/>
    <w:rsid w:val="00D030A8"/>
    <w:rsid w:val="00D04132"/>
    <w:rsid w:val="00D1355A"/>
    <w:rsid w:val="00D24CCA"/>
    <w:rsid w:val="00D3144F"/>
    <w:rsid w:val="00D36258"/>
    <w:rsid w:val="00D37872"/>
    <w:rsid w:val="00D47623"/>
    <w:rsid w:val="00D50D6B"/>
    <w:rsid w:val="00D67DFD"/>
    <w:rsid w:val="00D83950"/>
    <w:rsid w:val="00DC0FEC"/>
    <w:rsid w:val="00DD49E9"/>
    <w:rsid w:val="00DE2AFF"/>
    <w:rsid w:val="00DE4AE4"/>
    <w:rsid w:val="00DE58D4"/>
    <w:rsid w:val="00DF43F5"/>
    <w:rsid w:val="00E236C4"/>
    <w:rsid w:val="00E32E64"/>
    <w:rsid w:val="00E33D6D"/>
    <w:rsid w:val="00E35E94"/>
    <w:rsid w:val="00E365E8"/>
    <w:rsid w:val="00E5192E"/>
    <w:rsid w:val="00E6353E"/>
    <w:rsid w:val="00E8564F"/>
    <w:rsid w:val="00E86329"/>
    <w:rsid w:val="00E93EBF"/>
    <w:rsid w:val="00E97DF8"/>
    <w:rsid w:val="00EA7E47"/>
    <w:rsid w:val="00EB16DF"/>
    <w:rsid w:val="00EB4EE8"/>
    <w:rsid w:val="00EC54A0"/>
    <w:rsid w:val="00EE5271"/>
    <w:rsid w:val="00EE6987"/>
    <w:rsid w:val="00EF2EC0"/>
    <w:rsid w:val="00EF3696"/>
    <w:rsid w:val="00EF508C"/>
    <w:rsid w:val="00EF552E"/>
    <w:rsid w:val="00EF6C25"/>
    <w:rsid w:val="00F0408F"/>
    <w:rsid w:val="00F067A1"/>
    <w:rsid w:val="00F1046D"/>
    <w:rsid w:val="00F2107D"/>
    <w:rsid w:val="00F35CA1"/>
    <w:rsid w:val="00F375FF"/>
    <w:rsid w:val="00F411C3"/>
    <w:rsid w:val="00F4469A"/>
    <w:rsid w:val="00F472CD"/>
    <w:rsid w:val="00F517D1"/>
    <w:rsid w:val="00F51FB3"/>
    <w:rsid w:val="00F73C1D"/>
    <w:rsid w:val="00F7710B"/>
    <w:rsid w:val="00F94AA8"/>
    <w:rsid w:val="00FB30EA"/>
    <w:rsid w:val="00FB3111"/>
    <w:rsid w:val="00FC3358"/>
    <w:rsid w:val="00FC6FD0"/>
    <w:rsid w:val="00FC7819"/>
    <w:rsid w:val="00FE437A"/>
    <w:rsid w:val="00FF590B"/>
    <w:rsid w:val="00FF6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5D216AE"/>
  <w14:defaultImageDpi w14:val="300"/>
  <w15:docId w15:val="{CB7D1DA5-8F9E-49F6-BDF8-4030DCC11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63DC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2A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2AD9"/>
  </w:style>
  <w:style w:type="paragraph" w:styleId="Footer">
    <w:name w:val="footer"/>
    <w:basedOn w:val="Normal"/>
    <w:link w:val="FooterChar"/>
    <w:uiPriority w:val="99"/>
    <w:unhideWhenUsed/>
    <w:rsid w:val="00012A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2AD9"/>
  </w:style>
  <w:style w:type="paragraph" w:styleId="NoSpacing">
    <w:name w:val="No Spacing"/>
    <w:link w:val="NoSpacingChar"/>
    <w:qFormat/>
    <w:rsid w:val="00012AD9"/>
    <w:rPr>
      <w:rFonts w:ascii="PMingLiU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012AD9"/>
    <w:rPr>
      <w:rFonts w:ascii="PMingLiU" w:hAnsi="PMingLiU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A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AD9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8F0498"/>
    <w:pPr>
      <w:ind w:left="720"/>
      <w:contextualSpacing/>
    </w:pPr>
    <w:rPr>
      <w:rFonts w:ascii="Times New Roman" w:eastAsiaTheme="minorHAnsi" w:hAnsi="Times New Roman"/>
      <w:sz w:val="22"/>
      <w:szCs w:val="22"/>
    </w:rPr>
  </w:style>
  <w:style w:type="table" w:styleId="TableGrid">
    <w:name w:val="Table Grid"/>
    <w:basedOn w:val="TableNormal"/>
    <w:uiPriority w:val="39"/>
    <w:rsid w:val="008F0498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F63D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PlainTable41">
    <w:name w:val="Plain Table 41"/>
    <w:basedOn w:val="TableNormal"/>
    <w:uiPriority w:val="44"/>
    <w:rsid w:val="00FF63DC"/>
    <w:rPr>
      <w:rFonts w:eastAsiaTheme="minorHAnsi"/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33D6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3D6D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E33D6D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  <w:style w:type="paragraph" w:styleId="NormalWeb">
    <w:name w:val="Normal (Web)"/>
    <w:basedOn w:val="Normal"/>
    <w:uiPriority w:val="99"/>
    <w:semiHidden/>
    <w:unhideWhenUsed/>
    <w:rsid w:val="0056661A"/>
    <w:pPr>
      <w:spacing w:before="100" w:beforeAutospacing="1" w:after="100" w:afterAutospacing="1"/>
    </w:pPr>
    <w:rPr>
      <w:rFonts w:ascii="Gulim" w:eastAsia="Gulim" w:hAnsi="Gulim" w:cs="Gulim"/>
      <w:lang w:eastAsia="ko-KR"/>
    </w:rPr>
  </w:style>
  <w:style w:type="character" w:styleId="PlaceholderText">
    <w:name w:val="Placeholder Text"/>
    <w:basedOn w:val="DefaultParagraphFont"/>
    <w:uiPriority w:val="99"/>
    <w:semiHidden/>
    <w:rsid w:val="0056661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4008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00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3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0E51D86849EC24CA296D290F02DB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45D63-07EC-BB40-AD77-E301654850AE}"/>
      </w:docPartPr>
      <w:docPartBody>
        <w:p w:rsidR="006751A0" w:rsidRDefault="006751A0" w:rsidP="006751A0">
          <w:pPr>
            <w:pStyle w:val="A0E51D86849EC24CA296D290F02DB374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751A0"/>
    <w:rsid w:val="000109ED"/>
    <w:rsid w:val="000704EB"/>
    <w:rsid w:val="00087054"/>
    <w:rsid w:val="000B6171"/>
    <w:rsid w:val="000F2C81"/>
    <w:rsid w:val="00206265"/>
    <w:rsid w:val="00222807"/>
    <w:rsid w:val="00327B1A"/>
    <w:rsid w:val="00366BE2"/>
    <w:rsid w:val="003E1CD7"/>
    <w:rsid w:val="003E759A"/>
    <w:rsid w:val="00422862"/>
    <w:rsid w:val="004310FC"/>
    <w:rsid w:val="00434D64"/>
    <w:rsid w:val="00440D11"/>
    <w:rsid w:val="004F4B08"/>
    <w:rsid w:val="00515524"/>
    <w:rsid w:val="005359B1"/>
    <w:rsid w:val="00553BD1"/>
    <w:rsid w:val="005E4C42"/>
    <w:rsid w:val="005F456C"/>
    <w:rsid w:val="00664B3E"/>
    <w:rsid w:val="006751A0"/>
    <w:rsid w:val="006767AA"/>
    <w:rsid w:val="006C2FD1"/>
    <w:rsid w:val="006C7BD7"/>
    <w:rsid w:val="006F2E55"/>
    <w:rsid w:val="0073450C"/>
    <w:rsid w:val="0073711F"/>
    <w:rsid w:val="00795F46"/>
    <w:rsid w:val="007C79B4"/>
    <w:rsid w:val="007D2D05"/>
    <w:rsid w:val="008E3DFB"/>
    <w:rsid w:val="00923983"/>
    <w:rsid w:val="009875DD"/>
    <w:rsid w:val="009B0F61"/>
    <w:rsid w:val="009F791B"/>
    <w:rsid w:val="00A467C1"/>
    <w:rsid w:val="00A62471"/>
    <w:rsid w:val="00AC7DAD"/>
    <w:rsid w:val="00AE3F08"/>
    <w:rsid w:val="00C05EA8"/>
    <w:rsid w:val="00CB6A83"/>
    <w:rsid w:val="00DC4D6C"/>
    <w:rsid w:val="00DE2643"/>
    <w:rsid w:val="00F22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0E51D86849EC24CA296D290F02DB374">
    <w:name w:val="A0E51D86849EC24CA296D290F02DB374"/>
    <w:rsid w:val="006751A0"/>
  </w:style>
  <w:style w:type="character" w:styleId="PlaceholderText">
    <w:name w:val="Placeholder Text"/>
    <w:basedOn w:val="DefaultParagraphFont"/>
    <w:uiPriority w:val="99"/>
    <w:semiHidden/>
    <w:rsid w:val="000109E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B51608A-D7D0-494C-BBF9-CC0187235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670</Words>
  <Characters>3821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4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Khan</dc:creator>
  <cp:keywords/>
  <dc:description/>
  <cp:lastModifiedBy>Bassam Alghamdi</cp:lastModifiedBy>
  <cp:revision>2</cp:revision>
  <dcterms:created xsi:type="dcterms:W3CDTF">2023-05-17T18:49:00Z</dcterms:created>
  <dcterms:modified xsi:type="dcterms:W3CDTF">2023-05-17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